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117939" w:rsidTr="00035BA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17939" w:rsidTr="00035BA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17939" w:rsidTr="00035BA6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7939" w:rsidRDefault="00117939" w:rsidP="00035B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17939" w:rsidRDefault="00294132" w:rsidP="00AF0D6E">
      <w:pPr>
        <w:pStyle w:val="FirstParagraph"/>
        <w:ind w:left="1440" w:firstLine="720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56AF1A3" wp14:editId="22C4EB6F">
            <wp:simplePos x="0" y="0"/>
            <wp:positionH relativeFrom="column">
              <wp:posOffset>-329565</wp:posOffset>
            </wp:positionH>
            <wp:positionV relativeFrom="paragraph">
              <wp:posOffset>85725</wp:posOffset>
            </wp:positionV>
            <wp:extent cx="7774305" cy="9144000"/>
            <wp:effectExtent l="0" t="0" r="0" b="0"/>
            <wp:wrapNone/>
            <wp:docPr id="2" name="Picture 2" descr="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14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6CAE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788C67B" wp14:editId="55334F9F">
                <wp:simplePos x="0" y="0"/>
                <wp:positionH relativeFrom="column">
                  <wp:posOffset>4337050</wp:posOffset>
                </wp:positionH>
                <wp:positionV relativeFrom="paragraph">
                  <wp:posOffset>706120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341.5pt;margin-top:55.6pt;width:204.45pt;height:152.15pt;z-index:251673600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wu9w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1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 w:rsidR="00AF0D6E">
        <w:rPr>
          <w:rFonts w:ascii="Segoe UI Variable Small" w:hAnsi="Segoe UI Variable Small" w:cs="Times New Roman"/>
          <w:b/>
          <w:bCs/>
          <w:sz w:val="26"/>
          <w:szCs w:val="26"/>
        </w:rPr>
        <w:t>MONITORING JUNIOR SCHOOL LEARNER PROGRESS</w:t>
      </w:r>
      <w:r w:rsidR="00AF0D6E">
        <w:rPr>
          <w:rFonts w:ascii="Times New Roman" w:hAnsi="Times New Roman" w:cs="Times New Roman"/>
          <w:b/>
          <w:bCs/>
        </w:rPr>
        <w:t xml:space="preserve"> </w:t>
      </w:r>
    </w:p>
    <w:p w:rsidR="00117939" w:rsidRDefault="00960C5E" w:rsidP="00117939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23.5pt;margin-top:6.3pt;width:83.5pt;height:59.9pt;z-index:251674624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117939">
        <w:rPr>
          <w:rFonts w:ascii="Times New Roman" w:hAnsi="Times New Roman" w:cs="Times New Roman"/>
          <w:b/>
          <w:bCs/>
        </w:rPr>
        <w:t xml:space="preserve">GRADE 8: </w:t>
      </w:r>
      <w:r w:rsidR="00D31FD1">
        <w:rPr>
          <w:rFonts w:ascii="Times New Roman" w:hAnsi="Times New Roman" w:cs="Times New Roman"/>
          <w:b/>
          <w:bCs/>
        </w:rPr>
        <w:t>807</w:t>
      </w:r>
    </w:p>
    <w:p w:rsidR="00117939" w:rsidRDefault="00294132" w:rsidP="00117939">
      <w:pPr>
        <w:pStyle w:val="FirstParagrap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SOCIAL-</w:t>
      </w:r>
      <w:r w:rsidR="00117939">
        <w:rPr>
          <w:rFonts w:ascii="Times New Roman" w:hAnsi="Times New Roman" w:cs="Times New Roman"/>
          <w:b/>
          <w:bCs/>
        </w:rPr>
        <w:t>STUDIES.</w:t>
      </w:r>
      <w:proofErr w:type="gramEnd"/>
      <w:r w:rsidR="00117939">
        <w:rPr>
          <w:rFonts w:ascii="Times New Roman" w:hAnsi="Times New Roman" w:cs="Times New Roman"/>
          <w:b/>
          <w:bCs/>
        </w:rPr>
        <w:t xml:space="preserve"> </w:t>
      </w:r>
    </w:p>
    <w:p w:rsidR="00117939" w:rsidRDefault="00117939" w:rsidP="00117939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117939" w:rsidRPr="00E51002" w:rsidRDefault="00117939" w:rsidP="001179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117939" w:rsidRPr="00E51002" w:rsidRDefault="00117939" w:rsidP="001179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117939" w:rsidRPr="00C87B22" w:rsidRDefault="00117939" w:rsidP="00117939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Write your name and class in the spaces provided above.</w:t>
      </w:r>
    </w:p>
    <w:p w:rsidR="00117939" w:rsidRPr="00C87B22" w:rsidRDefault="00117939" w:rsidP="00117939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117939" w:rsidRPr="00C87B22" w:rsidRDefault="00117939" w:rsidP="00117939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nswer ALL questions in Section A.</w:t>
      </w:r>
    </w:p>
    <w:p w:rsidR="00117939" w:rsidRPr="00C87B22" w:rsidRDefault="00117939" w:rsidP="00117939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nswer ALL questions in Section B.</w:t>
      </w:r>
    </w:p>
    <w:p w:rsidR="00117939" w:rsidRPr="00C87B22" w:rsidRDefault="00117939" w:rsidP="00117939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117939" w:rsidRPr="00C87B22" w:rsidRDefault="00117939" w:rsidP="00117939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7B22">
        <w:rPr>
          <w:rFonts w:ascii="Times New Roman" w:eastAsia="Times New Roman" w:hAnsi="Times New Roman" w:cs="Times New Roman"/>
          <w:sz w:val="24"/>
          <w:szCs w:val="24"/>
        </w:rPr>
        <w:t>Marks for each question are indicated in brackets.</w:t>
      </w:r>
    </w:p>
    <w:p w:rsidR="00117939" w:rsidRPr="00E51002" w:rsidRDefault="00117939" w:rsidP="001179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117939" w:rsidRPr="00EA4418" w:rsidRDefault="00117939" w:rsidP="00117939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 xml:space="preserve"> A: MULTIPLE CHOICE QUESTIONS (2</w:t>
      </w: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117939" w:rsidTr="00035BA6">
        <w:trPr>
          <w:gridAfter w:val="4"/>
        </w:trPr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117939" w:rsidTr="00035BA6">
        <w:trPr>
          <w:gridAfter w:val="4"/>
        </w:trPr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117939" w:rsidTr="00035BA6">
        <w:trPr>
          <w:gridAfter w:val="4"/>
        </w:trPr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</w:tr>
      <w:tr w:rsidR="00117939" w:rsidTr="00035BA6">
        <w:tc>
          <w:tcPr>
            <w:tcW w:w="0" w:type="auto"/>
            <w:hideMark/>
          </w:tcPr>
          <w:p w:rsidR="00117939" w:rsidRDefault="00117939" w:rsidP="00035BA6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117939" w:rsidRDefault="00117939" w:rsidP="00035BA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117939" w:rsidTr="00035BA6"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117939" w:rsidRDefault="00117939" w:rsidP="00035BA6">
            <w:r>
              <w:t>20</w:t>
            </w:r>
          </w:p>
        </w:tc>
      </w:tr>
      <w:tr w:rsidR="00117939" w:rsidTr="00035BA6"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117939" w:rsidRDefault="00117939" w:rsidP="00035BA6">
            <w:pPr>
              <w:rPr>
                <w:sz w:val="24"/>
                <w:szCs w:val="24"/>
              </w:rPr>
            </w:pPr>
          </w:p>
        </w:tc>
      </w:tr>
    </w:tbl>
    <w:p w:rsidR="00117939" w:rsidRPr="00EA4418" w:rsidRDefault="00117939" w:rsidP="00117939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6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7"/>
        <w:gridCol w:w="1043"/>
        <w:gridCol w:w="1423"/>
        <w:gridCol w:w="2076"/>
      </w:tblGrid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n</w:t>
            </w:r>
            <w:proofErr w:type="spellEnd"/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Nos.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</w:tr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: MAPWORK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 a–c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: CITIZENSHIP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 a–c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3: HISTORY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12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4: GEOGRAPHY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8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5: LIFE SKILLS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Q1–3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17939" w:rsidRPr="00B20330" w:rsidTr="00035BA6"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SCORE (Standardized to 60 Marks)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sz w:val="24"/>
                <w:szCs w:val="24"/>
              </w:rPr>
              <w:t>—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3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:rsidR="00117939" w:rsidRPr="00B20330" w:rsidRDefault="00117939" w:rsidP="00035B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7939" w:rsidRDefault="00117939" w:rsidP="0011793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D31FD1">
        <w:rPr>
          <w:rFonts w:ascii="Times New Roman" w:eastAsia="Times New Roman" w:hAnsi="Times New Roman" w:cs="Times New Roman"/>
          <w:i/>
        </w:rPr>
        <w:t>12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117939" w:rsidRDefault="00117939" w:rsidP="0011793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</w:rPr>
      </w:pPr>
    </w:p>
    <w:p w:rsidR="00117939" w:rsidRDefault="00117939" w:rsidP="0011793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597EDD" w:rsidRDefault="00597EDD" w:rsidP="00117939">
      <w:pPr>
        <w:pStyle w:val="Heading2"/>
        <w:jc w:val="center"/>
        <w:rPr>
          <w:rStyle w:val="Strong"/>
          <w:b/>
          <w:bCs/>
          <w:sz w:val="24"/>
          <w:szCs w:val="24"/>
        </w:rPr>
      </w:pPr>
    </w:p>
    <w:p w:rsidR="00FF27A4" w:rsidRPr="00117939" w:rsidRDefault="00FF27A4" w:rsidP="00117939">
      <w:pPr>
        <w:pStyle w:val="Heading2"/>
        <w:jc w:val="center"/>
        <w:rPr>
          <w:sz w:val="24"/>
          <w:szCs w:val="24"/>
        </w:rPr>
      </w:pPr>
      <w:r w:rsidRPr="00117939">
        <w:rPr>
          <w:rStyle w:val="Strong"/>
          <w:b/>
          <w:bCs/>
          <w:sz w:val="24"/>
          <w:szCs w:val="24"/>
        </w:rPr>
        <w:lastRenderedPageBreak/>
        <w:t>SECTION A: (20 MARKS)</w:t>
      </w:r>
    </w:p>
    <w:p w:rsidR="00FF27A4" w:rsidRDefault="00117939" w:rsidP="00117939">
      <w:pPr>
        <w:pStyle w:val="NormalWeb"/>
        <w:jc w:val="center"/>
      </w:pPr>
      <w:r>
        <w:t>Answer all questions</w:t>
      </w:r>
    </w:p>
    <w:p w:rsidR="00117939" w:rsidRDefault="00117939" w:rsidP="00117939">
      <w:pPr>
        <w:pStyle w:val="NormalWeb"/>
        <w:numPr>
          <w:ilvl w:val="0"/>
          <w:numId w:val="106"/>
        </w:numPr>
        <w:rPr>
          <w:rStyle w:val="Emphasis"/>
          <w:rFonts w:eastAsiaTheme="majorEastAsia"/>
        </w:rPr>
        <w:sectPr w:rsidR="00117939" w:rsidSect="00117939">
          <w:footerReference w:type="default" r:id="rId14"/>
          <w:pgSz w:w="12240" w:h="15840"/>
          <w:pgMar w:top="851" w:right="474" w:bottom="426" w:left="426" w:header="720" w:footer="720" w:gutter="0"/>
          <w:cols w:space="720"/>
          <w:docGrid w:linePitch="360"/>
        </w:sectPr>
      </w:pPr>
    </w:p>
    <w:p w:rsidR="00117939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lastRenderedPageBreak/>
        <w:t>While watching a documentary on early societies, Leah noticed that people used cowrie shells to buy goods.</w:t>
      </w:r>
      <w:r>
        <w:t xml:space="preserve"> </w:t>
      </w:r>
    </w:p>
    <w:p w:rsidR="00FF27A4" w:rsidRDefault="00FF27A4" w:rsidP="00117939">
      <w:pPr>
        <w:pStyle w:val="NormalWeb"/>
        <w:ind w:left="644"/>
      </w:pPr>
      <w:r>
        <w:t>This is an example of</w:t>
      </w:r>
      <w:proofErr w:type="gramStart"/>
      <w:r>
        <w:t>:</w:t>
      </w:r>
      <w:proofErr w:type="gramEnd"/>
      <w:r>
        <w:br/>
        <w:t>A) Taxation</w:t>
      </w:r>
      <w:r>
        <w:br/>
        <w:t>B) Origin of money</w:t>
      </w:r>
      <w:r>
        <w:br/>
        <w:t>C) Modern banking</w:t>
      </w:r>
      <w:r>
        <w:br/>
        <w:t>D) Industrial revolution</w:t>
      </w:r>
    </w:p>
    <w:p w:rsidR="00117939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A class visit to Fort Jesus exposed learners to Swahili and Portuguese culture.</w:t>
      </w:r>
      <w:r>
        <w:t xml:space="preserve"> </w:t>
      </w:r>
    </w:p>
    <w:p w:rsidR="00117939" w:rsidRDefault="00117939" w:rsidP="00117939">
      <w:pPr>
        <w:pStyle w:val="NormalWeb"/>
        <w:ind w:left="644"/>
      </w:pPr>
      <w:r>
        <w:rPr>
          <w:noProof/>
        </w:rPr>
        <w:drawing>
          <wp:inline distT="0" distB="0" distL="0" distR="0">
            <wp:extent cx="2528516" cy="1899052"/>
            <wp:effectExtent l="0" t="0" r="5715" b="6350"/>
            <wp:docPr id="13" name="Picture 13" descr="Fort Jesus Museum (2025) - All You Need to Know BEFORE You Go (with Review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Fort Jesus Museum (2025) - All You Need to Know BEFORE You Go (with Reviews)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663" cy="1906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7A4" w:rsidRDefault="00FF27A4" w:rsidP="00117939">
      <w:pPr>
        <w:pStyle w:val="NormalWeb"/>
        <w:ind w:left="644"/>
      </w:pPr>
      <w:r>
        <w:t>This visit helps them understand</w:t>
      </w:r>
      <w:proofErr w:type="gramStart"/>
      <w:r>
        <w:t>:</w:t>
      </w:r>
      <w:proofErr w:type="gramEnd"/>
      <w:r>
        <w:br/>
        <w:t>A) Modern architecture</w:t>
      </w:r>
      <w:r>
        <w:br/>
        <w:t>B) Political campaigns</w:t>
      </w:r>
      <w:r>
        <w:br/>
        <w:t>C) Historical monuments</w:t>
      </w:r>
      <w:r>
        <w:br/>
        <w:t>D) School discipline</w:t>
      </w:r>
    </w:p>
    <w:p w:rsidR="00117939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A group of Grade 8 learners formed a peace club after witnessing bullying.</w:t>
      </w:r>
      <w:r>
        <w:t xml:space="preserve"> </w:t>
      </w:r>
    </w:p>
    <w:p w:rsidR="00FF27A4" w:rsidRDefault="00FF27A4" w:rsidP="00117939">
      <w:pPr>
        <w:pStyle w:val="NormalWeb"/>
        <w:ind w:left="644"/>
      </w:pPr>
      <w:r>
        <w:t>This action promotes</w:t>
      </w:r>
      <w:proofErr w:type="gramStart"/>
      <w:r>
        <w:t>:</w:t>
      </w:r>
      <w:proofErr w:type="gramEnd"/>
      <w:r>
        <w:br/>
        <w:t>A) Human evolution</w:t>
      </w:r>
      <w:r>
        <w:br/>
        <w:t>B) War preparation</w:t>
      </w:r>
      <w:r>
        <w:br/>
        <w:t>C) Conflict resolution</w:t>
      </w:r>
      <w:r>
        <w:br/>
        <w:t>D) Tax collection</w:t>
      </w:r>
    </w:p>
    <w:p w:rsidR="00294132" w:rsidRDefault="00294132" w:rsidP="00294132">
      <w:pPr>
        <w:pStyle w:val="NormalWeb"/>
        <w:numPr>
          <w:ilvl w:val="0"/>
          <w:numId w:val="106"/>
        </w:numPr>
      </w:pPr>
      <w:proofErr w:type="spellStart"/>
      <w:r>
        <w:rPr>
          <w:rStyle w:val="Emphasis"/>
          <w:rFonts w:eastAsiaTheme="majorEastAsia"/>
        </w:rPr>
        <w:t>Wangari</w:t>
      </w:r>
      <w:proofErr w:type="spellEnd"/>
      <w:r>
        <w:rPr>
          <w:rStyle w:val="Emphasis"/>
          <w:rFonts w:eastAsiaTheme="majorEastAsia"/>
        </w:rPr>
        <w:t xml:space="preserve"> uses her savings from poultry farming to start a small shop.</w:t>
      </w:r>
      <w:r>
        <w:t xml:space="preserve"> This shows:</w:t>
      </w:r>
      <w:r>
        <w:br/>
        <w:t>A) Peer pressure</w:t>
      </w:r>
      <w:r>
        <w:br/>
        <w:t>B) Entrepreneurship</w:t>
      </w:r>
      <w:r>
        <w:br/>
        <w:t>C) Population growth</w:t>
      </w:r>
      <w:r>
        <w:br/>
        <w:t>D) Exploration</w:t>
      </w:r>
    </w:p>
    <w:p w:rsidR="00294132" w:rsidRDefault="00294132" w:rsidP="00294132">
      <w:pPr>
        <w:pStyle w:val="NormalWeb"/>
        <w:ind w:left="644"/>
      </w:pPr>
    </w:p>
    <w:p w:rsidR="00117939" w:rsidRDefault="00FF27A4" w:rsidP="00117939">
      <w:pPr>
        <w:pStyle w:val="NormalWeb"/>
        <w:numPr>
          <w:ilvl w:val="0"/>
          <w:numId w:val="106"/>
        </w:numPr>
      </w:pPr>
      <w:proofErr w:type="spellStart"/>
      <w:r>
        <w:rPr>
          <w:rStyle w:val="Emphasis"/>
          <w:rFonts w:eastAsiaTheme="majorEastAsia"/>
        </w:rPr>
        <w:t>Salim</w:t>
      </w:r>
      <w:proofErr w:type="spellEnd"/>
      <w:r>
        <w:rPr>
          <w:rStyle w:val="Emphasis"/>
          <w:rFonts w:eastAsiaTheme="majorEastAsia"/>
        </w:rPr>
        <w:t xml:space="preserve"> read about a child forced into labor in another country.</w:t>
      </w:r>
      <w:r>
        <w:t xml:space="preserve"> </w:t>
      </w:r>
    </w:p>
    <w:p w:rsidR="00117939" w:rsidRDefault="00117939" w:rsidP="00117939">
      <w:pPr>
        <w:pStyle w:val="NormalWeb"/>
        <w:ind w:left="644"/>
      </w:pPr>
      <w:r>
        <w:rPr>
          <w:noProof/>
        </w:rPr>
        <w:drawing>
          <wp:inline distT="0" distB="0" distL="0" distR="0">
            <wp:extent cx="2232561" cy="1489945"/>
            <wp:effectExtent l="0" t="0" r="0" b="0"/>
            <wp:docPr id="12" name="Picture 12" descr="Child labour | Terre des Hommes – Netherl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Child labour | Terre des Hommes – Netherlands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657" cy="1492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7A4" w:rsidRDefault="00FF27A4" w:rsidP="00117939">
      <w:pPr>
        <w:pStyle w:val="NormalWeb"/>
        <w:ind w:left="644"/>
      </w:pPr>
      <w:r>
        <w:t>This is an example of</w:t>
      </w:r>
      <w:proofErr w:type="gramStart"/>
      <w:r>
        <w:t>:</w:t>
      </w:r>
      <w:proofErr w:type="gramEnd"/>
      <w:r>
        <w:br/>
        <w:t>A) Human rights violation</w:t>
      </w:r>
      <w:r>
        <w:br/>
        <w:t>B) Population growth</w:t>
      </w:r>
      <w:r>
        <w:br/>
        <w:t>C) Entrepreneurship</w:t>
      </w:r>
      <w:r>
        <w:br/>
        <w:t>D) Self-esteem</w:t>
      </w:r>
    </w:p>
    <w:p w:rsidR="00117939" w:rsidRDefault="00117939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The Constitution of Kenya has a section that protects individuals from unfair arrest.</w:t>
      </w:r>
      <w:r>
        <w:t xml:space="preserve"> This section is about:</w:t>
      </w:r>
      <w:r>
        <w:br/>
        <w:t>A) Human rights</w:t>
      </w:r>
      <w:r>
        <w:br/>
        <w:t>B) Freedom of religion</w:t>
      </w:r>
      <w:r>
        <w:br/>
        <w:t>C) Rule of law</w:t>
      </w:r>
      <w:r>
        <w:br/>
        <w:t>D) Migration</w:t>
      </w:r>
    </w:p>
    <w:p w:rsidR="00117939" w:rsidRDefault="00FF27A4" w:rsidP="00117939">
      <w:pPr>
        <w:pStyle w:val="NormalWeb"/>
        <w:numPr>
          <w:ilvl w:val="0"/>
          <w:numId w:val="106"/>
        </w:numPr>
        <w:rPr>
          <w:rStyle w:val="Strong"/>
        </w:rPr>
      </w:pPr>
      <w:r w:rsidRPr="00117939">
        <w:rPr>
          <w:rStyle w:val="Emphasis"/>
          <w:rFonts w:eastAsiaTheme="majorEastAsia"/>
        </w:rPr>
        <w:t>The picture below shows a type of vegetation found in Africa.</w:t>
      </w:r>
      <w:r>
        <w:br/>
      </w:r>
      <w:r w:rsidR="00117939">
        <w:rPr>
          <w:noProof/>
        </w:rPr>
        <w:drawing>
          <wp:inline distT="0" distB="0" distL="0" distR="0" wp14:anchorId="629C3C73" wp14:editId="1EC80536">
            <wp:extent cx="2398815" cy="1579916"/>
            <wp:effectExtent l="0" t="0" r="1905" b="1270"/>
            <wp:docPr id="6" name="Picture 6" descr="Desert | Definition, Climate, Animals, Plants, &amp; Types | Britann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Desert | Definition, Climate, Animals, Plants, &amp; Types | Britannica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608" cy="158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7A4" w:rsidRDefault="00FF27A4" w:rsidP="00117939">
      <w:pPr>
        <w:pStyle w:val="NormalWeb"/>
        <w:ind w:left="644"/>
      </w:pPr>
      <w:r>
        <w:t>This vegetation is commonly found in</w:t>
      </w:r>
      <w:proofErr w:type="gramStart"/>
      <w:r>
        <w:t>:</w:t>
      </w:r>
      <w:proofErr w:type="gramEnd"/>
      <w:r>
        <w:br/>
        <w:t>A) Equatorial region</w:t>
      </w:r>
      <w:r>
        <w:br/>
        <w:t>B) Mediterranean region</w:t>
      </w:r>
      <w:r>
        <w:br/>
        <w:t>C) Semi-desert region</w:t>
      </w:r>
      <w:r>
        <w:br/>
        <w:t>D) Tropical rainforest</w:t>
      </w:r>
    </w:p>
    <w:p w:rsidR="00294132" w:rsidRDefault="00294132" w:rsidP="00117939">
      <w:pPr>
        <w:pStyle w:val="NormalWeb"/>
        <w:ind w:left="644"/>
      </w:pPr>
    </w:p>
    <w:p w:rsidR="00117939" w:rsidRDefault="00117939" w:rsidP="00117939">
      <w:pPr>
        <w:pStyle w:val="NormalWeb"/>
        <w:numPr>
          <w:ilvl w:val="0"/>
          <w:numId w:val="106"/>
        </w:num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1B077100" wp14:editId="0786BF65">
            <wp:simplePos x="0" y="0"/>
            <wp:positionH relativeFrom="column">
              <wp:posOffset>783095</wp:posOffset>
            </wp:positionH>
            <wp:positionV relativeFrom="paragraph">
              <wp:posOffset>378287</wp:posOffset>
            </wp:positionV>
            <wp:extent cx="950026" cy="2446317"/>
            <wp:effectExtent l="0" t="0" r="2540" b="0"/>
            <wp:wrapNone/>
            <wp:docPr id="7" name="Picture 7" descr="Planets Quiz by cravenjohnmorga - Raket.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Planets Quiz by cravenjohnmorga - Raket.PH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3" t="16111" r="73470" b="13432"/>
                    <a:stretch/>
                  </pic:blipFill>
                  <pic:spPr bwMode="auto">
                    <a:xfrm>
                      <a:off x="0" y="0"/>
                      <a:ext cx="952692" cy="2453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Style w:val="Emphasis"/>
          <w:rFonts w:eastAsiaTheme="majorEastAsia"/>
        </w:rPr>
        <w:t>Mr</w:t>
      </w:r>
      <w:proofErr w:type="spellEnd"/>
      <w:r>
        <w:rPr>
          <w:rStyle w:val="Emphasis"/>
          <w:rFonts w:eastAsiaTheme="majorEastAsia"/>
        </w:rPr>
        <w:t xml:space="preserve"> Oscar displayed photographs of different planets in class. Which planet supports life?</w:t>
      </w:r>
    </w:p>
    <w:p w:rsidR="00117939" w:rsidRPr="00117939" w:rsidRDefault="00117939" w:rsidP="00117939">
      <w:pPr>
        <w:pStyle w:val="NormalWeb"/>
        <w:spacing w:line="600" w:lineRule="auto"/>
        <w:ind w:left="644"/>
        <w:rPr>
          <w:rStyle w:val="Emphasis"/>
          <w:rFonts w:eastAsiaTheme="majorEastAsia"/>
          <w:i w:val="0"/>
        </w:rPr>
      </w:pPr>
      <w:r w:rsidRPr="00117939">
        <w:rPr>
          <w:rStyle w:val="Emphasis"/>
          <w:rFonts w:eastAsiaTheme="majorEastAsia"/>
          <w:i w:val="0"/>
        </w:rPr>
        <w:t>A</w:t>
      </w:r>
    </w:p>
    <w:p w:rsidR="00117939" w:rsidRPr="00117939" w:rsidRDefault="00117939" w:rsidP="00117939">
      <w:pPr>
        <w:pStyle w:val="NormalWeb"/>
        <w:spacing w:line="600" w:lineRule="auto"/>
        <w:ind w:left="644"/>
        <w:rPr>
          <w:rStyle w:val="Emphasis"/>
          <w:rFonts w:eastAsiaTheme="majorEastAsia"/>
          <w:i w:val="0"/>
        </w:rPr>
      </w:pPr>
      <w:r w:rsidRPr="00117939">
        <w:rPr>
          <w:rStyle w:val="Emphasis"/>
          <w:rFonts w:eastAsiaTheme="majorEastAsia"/>
          <w:i w:val="0"/>
        </w:rPr>
        <w:t>B</w:t>
      </w:r>
    </w:p>
    <w:p w:rsidR="00117939" w:rsidRPr="00117939" w:rsidRDefault="00117939" w:rsidP="00117939">
      <w:pPr>
        <w:pStyle w:val="NormalWeb"/>
        <w:spacing w:line="600" w:lineRule="auto"/>
        <w:ind w:left="644"/>
        <w:rPr>
          <w:rStyle w:val="Emphasis"/>
          <w:rFonts w:eastAsiaTheme="majorEastAsia"/>
          <w:i w:val="0"/>
        </w:rPr>
      </w:pPr>
      <w:r w:rsidRPr="00117939">
        <w:rPr>
          <w:rStyle w:val="Emphasis"/>
          <w:rFonts w:eastAsiaTheme="majorEastAsia"/>
          <w:i w:val="0"/>
        </w:rPr>
        <w:t>C</w:t>
      </w:r>
    </w:p>
    <w:p w:rsidR="00117939" w:rsidRPr="00117939" w:rsidRDefault="00117939" w:rsidP="00117939">
      <w:pPr>
        <w:pStyle w:val="NormalWeb"/>
        <w:spacing w:line="600" w:lineRule="auto"/>
        <w:ind w:left="644"/>
        <w:rPr>
          <w:rStyle w:val="Emphasis"/>
          <w:rFonts w:eastAsiaTheme="majorEastAsia"/>
          <w:i w:val="0"/>
        </w:rPr>
      </w:pPr>
      <w:r w:rsidRPr="00117939">
        <w:rPr>
          <w:rStyle w:val="Emphasis"/>
          <w:rFonts w:eastAsiaTheme="majorEastAsia"/>
          <w:i w:val="0"/>
        </w:rPr>
        <w:t>D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A boy learns that his ancestors lived in caves and used tools made of stone.</w:t>
      </w:r>
      <w:r>
        <w:t xml:space="preserve"> This period is referred to as:</w:t>
      </w:r>
      <w:r>
        <w:br/>
        <w:t>A) Bronze Age</w:t>
      </w:r>
      <w:r w:rsidR="00117939">
        <w:t xml:space="preserve">                                                                  </w:t>
      </w:r>
      <w:r>
        <w:t>B) Iron Age</w:t>
      </w:r>
      <w:r>
        <w:br/>
        <w:t>C) Stone Age</w:t>
      </w:r>
      <w:r w:rsidR="00117939">
        <w:t xml:space="preserve">                                                                      </w:t>
      </w:r>
      <w:r>
        <w:t>D) Industrial Age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 xml:space="preserve">Which of the following is a </w:t>
      </w:r>
      <w:r>
        <w:rPr>
          <w:rStyle w:val="Strong"/>
          <w:i/>
          <w:iCs/>
        </w:rPr>
        <w:t>component of Social Studies</w:t>
      </w:r>
      <w:r>
        <w:rPr>
          <w:rStyle w:val="Emphasis"/>
          <w:rFonts w:eastAsiaTheme="majorEastAsia"/>
        </w:rPr>
        <w:t>?</w:t>
      </w:r>
      <w:r>
        <w:br/>
        <w:t>A) Engineering</w:t>
      </w:r>
      <w:r w:rsidR="00117939">
        <w:t xml:space="preserve">                                                                    </w:t>
      </w:r>
      <w:r>
        <w:t>B) Chemistry</w:t>
      </w:r>
      <w:r>
        <w:br/>
        <w:t>C) Citizenship</w:t>
      </w:r>
      <w:r w:rsidR="00117939">
        <w:t xml:space="preserve">                                                                         </w:t>
      </w:r>
      <w:r>
        <w:t>D) Algebra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Musa is part of a school group that helps clean the market every Saturday.</w:t>
      </w:r>
      <w:r>
        <w:t xml:space="preserve"> This is an example of:</w:t>
      </w:r>
      <w:r>
        <w:br/>
        <w:t>A) Community service learning</w:t>
      </w:r>
      <w:r>
        <w:br/>
        <w:t>B) Political campaign</w:t>
      </w:r>
      <w:r>
        <w:br/>
        <w:t>C) Religious service</w:t>
      </w:r>
      <w:r>
        <w:br/>
        <w:t>D) Domestic work</w:t>
      </w:r>
    </w:p>
    <w:p w:rsidR="00117939" w:rsidRDefault="00117939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A Grade 8 learner says she is proud to be Kenyan and respects national values.</w:t>
      </w:r>
      <w:r>
        <w:t xml:space="preserve"> She is demonstrating:</w:t>
      </w:r>
      <w:r>
        <w:br/>
        <w:t>A) Self-interest</w:t>
      </w:r>
      <w:r>
        <w:br/>
        <w:t>B) Good citizenship</w:t>
      </w:r>
      <w:r>
        <w:br/>
        <w:t>C) Shyness</w:t>
      </w:r>
      <w:r>
        <w:br/>
        <w:t>D) Bravery</w:t>
      </w:r>
    </w:p>
    <w:p w:rsidR="00294132" w:rsidRDefault="00294132" w:rsidP="00294132">
      <w:pPr>
        <w:pStyle w:val="NormalWeb"/>
      </w:pPr>
    </w:p>
    <w:p w:rsidR="00294132" w:rsidRDefault="00294132" w:rsidP="00294132">
      <w:pPr>
        <w:pStyle w:val="NormalWeb"/>
      </w:pPr>
    </w:p>
    <w:p w:rsidR="00117939" w:rsidRPr="00117939" w:rsidRDefault="00117939" w:rsidP="00117939">
      <w:pPr>
        <w:pStyle w:val="NormalWeb"/>
        <w:numPr>
          <w:ilvl w:val="0"/>
          <w:numId w:val="106"/>
        </w:numPr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22C8885" wp14:editId="717E2DD4">
            <wp:simplePos x="0" y="0"/>
            <wp:positionH relativeFrom="column">
              <wp:posOffset>49027</wp:posOffset>
            </wp:positionH>
            <wp:positionV relativeFrom="paragraph">
              <wp:posOffset>510540</wp:posOffset>
            </wp:positionV>
            <wp:extent cx="3492500" cy="2393950"/>
            <wp:effectExtent l="0" t="0" r="0" b="6350"/>
            <wp:wrapNone/>
            <wp:docPr id="8" name="Picture 8" descr="Solved The graph shows population growth curves for four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Solved The graph shows population growth curves for four | Chegg.com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7A4">
        <w:rPr>
          <w:rStyle w:val="Emphasis"/>
          <w:rFonts w:eastAsiaTheme="majorEastAsia"/>
        </w:rPr>
        <w:t xml:space="preserve">The table below shows population data for three counties </w:t>
      </w:r>
      <w:r>
        <w:rPr>
          <w:rStyle w:val="Emphasis"/>
          <w:rFonts w:eastAsiaTheme="majorEastAsia"/>
        </w:rPr>
        <w:t>A</w:t>
      </w:r>
      <w:proofErr w:type="gramStart"/>
      <w:r>
        <w:rPr>
          <w:rStyle w:val="Emphasis"/>
          <w:rFonts w:eastAsiaTheme="majorEastAsia"/>
        </w:rPr>
        <w:t>,B,C</w:t>
      </w:r>
      <w:proofErr w:type="gramEnd"/>
      <w:r>
        <w:rPr>
          <w:rStyle w:val="Emphasis"/>
          <w:rFonts w:eastAsiaTheme="majorEastAsia"/>
        </w:rPr>
        <w:t xml:space="preserve"> and D </w:t>
      </w:r>
      <w:r w:rsidR="00FF27A4">
        <w:rPr>
          <w:rStyle w:val="Emphasis"/>
          <w:rFonts w:eastAsiaTheme="majorEastAsia"/>
        </w:rPr>
        <w:t>in Kenya.</w:t>
      </w:r>
      <w:r w:rsidR="00FF27A4">
        <w:br/>
      </w:r>
    </w:p>
    <w:p w:rsidR="00117939" w:rsidRDefault="00117939" w:rsidP="00117939">
      <w:pPr>
        <w:pStyle w:val="NormalWeb"/>
        <w:ind w:left="644"/>
        <w:rPr>
          <w:rStyle w:val="Strong"/>
        </w:rPr>
      </w:pPr>
    </w:p>
    <w:p w:rsidR="00117939" w:rsidRDefault="00117939" w:rsidP="00117939">
      <w:pPr>
        <w:pStyle w:val="NormalWeb"/>
        <w:ind w:left="644"/>
        <w:rPr>
          <w:rStyle w:val="Strong"/>
        </w:rPr>
      </w:pPr>
    </w:p>
    <w:p w:rsidR="00117939" w:rsidRDefault="00117939" w:rsidP="00117939">
      <w:pPr>
        <w:pStyle w:val="NormalWeb"/>
        <w:ind w:left="644"/>
        <w:rPr>
          <w:rStyle w:val="Strong"/>
        </w:rPr>
      </w:pPr>
    </w:p>
    <w:p w:rsidR="00117939" w:rsidRDefault="00117939" w:rsidP="00117939">
      <w:pPr>
        <w:pStyle w:val="NormalWeb"/>
        <w:ind w:left="644"/>
        <w:rPr>
          <w:rStyle w:val="Strong"/>
        </w:rPr>
      </w:pPr>
    </w:p>
    <w:p w:rsidR="00117939" w:rsidRDefault="00117939" w:rsidP="00117939">
      <w:pPr>
        <w:pStyle w:val="NormalWeb"/>
        <w:ind w:left="644"/>
        <w:rPr>
          <w:rStyle w:val="Strong"/>
        </w:rPr>
      </w:pPr>
    </w:p>
    <w:p w:rsidR="00117939" w:rsidRDefault="00117939" w:rsidP="00117939">
      <w:pPr>
        <w:pStyle w:val="NormalWeb"/>
        <w:ind w:left="644"/>
        <w:rPr>
          <w:rStyle w:val="Strong"/>
        </w:rPr>
      </w:pPr>
    </w:p>
    <w:p w:rsidR="00FF27A4" w:rsidRDefault="00FF27A4" w:rsidP="00117939">
      <w:pPr>
        <w:pStyle w:val="NormalWeb"/>
        <w:ind w:left="644"/>
      </w:pPr>
      <w:r>
        <w:br/>
        <w:t>Which county has the highest population growth?</w:t>
      </w:r>
      <w:r>
        <w:br/>
        <w:t xml:space="preserve">A) </w:t>
      </w:r>
      <w:r w:rsidR="00117939">
        <w:t xml:space="preserve">A                                                                                      </w:t>
      </w:r>
      <w:r>
        <w:t xml:space="preserve">B) </w:t>
      </w:r>
      <w:r w:rsidR="00117939">
        <w:t xml:space="preserve">B                                                                                   </w:t>
      </w:r>
      <w:r>
        <w:t xml:space="preserve">C) </w:t>
      </w:r>
      <w:r w:rsidR="00117939">
        <w:t xml:space="preserve">C                                                                                            </w:t>
      </w:r>
      <w:r>
        <w:t xml:space="preserve">D) </w:t>
      </w:r>
      <w:r w:rsidR="00117939">
        <w:t>D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One of the major causes of the Trans-Saharan slave trade was:</w:t>
      </w:r>
      <w:r>
        <w:br/>
        <w:t>A) Increase in rainfall</w:t>
      </w:r>
      <w:r>
        <w:br/>
        <w:t>B) Need for labor</w:t>
      </w:r>
      <w:r>
        <w:br/>
        <w:t>C) End of war</w:t>
      </w:r>
      <w:r>
        <w:br/>
        <w:t>D) Exploration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 xml:space="preserve">Which of these was a </w:t>
      </w:r>
      <w:r>
        <w:rPr>
          <w:rStyle w:val="Strong"/>
          <w:i/>
          <w:iCs/>
        </w:rPr>
        <w:t>major Swahili civilization city</w:t>
      </w:r>
      <w:r>
        <w:rPr>
          <w:rStyle w:val="Emphasis"/>
          <w:rFonts w:eastAsiaTheme="majorEastAsia"/>
        </w:rPr>
        <w:t xml:space="preserve"> along the East African coast?</w:t>
      </w:r>
      <w:r>
        <w:br/>
        <w:t>A) Timbuktu</w:t>
      </w:r>
      <w:r>
        <w:br/>
        <w:t>B) Meroe</w:t>
      </w:r>
      <w:r>
        <w:br/>
        <w:t xml:space="preserve">C) </w:t>
      </w:r>
      <w:proofErr w:type="spellStart"/>
      <w:r>
        <w:t>Kilwa</w:t>
      </w:r>
      <w:proofErr w:type="spellEnd"/>
      <w:r>
        <w:br/>
        <w:t>D) Addis Ababa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In a family, members disagree on the use of money. To solve the issue peacefully, they should:</w:t>
      </w:r>
      <w:r>
        <w:br/>
        <w:t>A) Fight it out</w:t>
      </w:r>
      <w:r>
        <w:br/>
        <w:t>B) Separate immediately</w:t>
      </w:r>
      <w:r>
        <w:br/>
        <w:t>C) Use non-violent communication</w:t>
      </w:r>
      <w:r>
        <w:br/>
        <w:t>D) Ignore each other</w:t>
      </w:r>
    </w:p>
    <w:p w:rsidR="00FF27A4" w:rsidRDefault="00FF27A4" w:rsidP="00117939">
      <w:pPr>
        <w:pStyle w:val="NormalWeb"/>
        <w:numPr>
          <w:ilvl w:val="0"/>
          <w:numId w:val="106"/>
        </w:numPr>
      </w:pPr>
      <w:r>
        <w:rPr>
          <w:rStyle w:val="Emphasis"/>
          <w:rFonts w:eastAsiaTheme="majorEastAsia"/>
        </w:rPr>
        <w:t>Why is it important to protect historical monuments like Great Zimbabwe?</w:t>
      </w:r>
      <w:r>
        <w:br/>
        <w:t>A) For farming purposes</w:t>
      </w:r>
      <w:r>
        <w:br/>
        <w:t>B) To allow mining</w:t>
      </w:r>
      <w:r>
        <w:br/>
        <w:t>C) For learning and tourism</w:t>
      </w:r>
      <w:r>
        <w:br/>
        <w:t>D) To keep wild animals</w:t>
      </w:r>
      <w:r w:rsidR="00117939">
        <w:t xml:space="preserve"> </w:t>
      </w:r>
    </w:p>
    <w:p w:rsidR="00117939" w:rsidRDefault="00117939" w:rsidP="00117939">
      <w:pPr>
        <w:pStyle w:val="NormalWeb"/>
        <w:ind w:left="644"/>
      </w:pPr>
    </w:p>
    <w:p w:rsidR="00117939" w:rsidRDefault="00117939" w:rsidP="00117939">
      <w:pPr>
        <w:pStyle w:val="NormalWeb"/>
        <w:numPr>
          <w:ilvl w:val="0"/>
          <w:numId w:val="106"/>
        </w:numPr>
        <w:rPr>
          <w:rStyle w:val="Emphasis"/>
          <w:rFonts w:eastAsiaTheme="majorEastAsia"/>
        </w:rPr>
        <w:sectPr w:rsidR="00117939" w:rsidSect="00117939">
          <w:type w:val="continuous"/>
          <w:pgSz w:w="12240" w:h="15840"/>
          <w:pgMar w:top="851" w:right="474" w:bottom="426" w:left="426" w:header="720" w:footer="720" w:gutter="0"/>
          <w:cols w:num="2" w:sep="1" w:space="340"/>
          <w:docGrid w:linePitch="360"/>
        </w:sectPr>
      </w:pPr>
    </w:p>
    <w:p w:rsidR="00FF27A4" w:rsidRDefault="00294132" w:rsidP="00117939">
      <w:pPr>
        <w:pStyle w:val="NormalWeb"/>
        <w:numPr>
          <w:ilvl w:val="0"/>
          <w:numId w:val="106"/>
        </w:num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386EB49B" wp14:editId="0A136857">
            <wp:simplePos x="0" y="0"/>
            <wp:positionH relativeFrom="column">
              <wp:posOffset>976399</wp:posOffset>
            </wp:positionH>
            <wp:positionV relativeFrom="paragraph">
              <wp:posOffset>611521</wp:posOffset>
            </wp:positionV>
            <wp:extent cx="3135086" cy="3075710"/>
            <wp:effectExtent l="0" t="0" r="8255" b="0"/>
            <wp:wrapNone/>
            <wp:docPr id="10" name="Picture 10" descr="Topographic Map | Data Viz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Topographic Map | Data Viz Project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18" cy="3075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7A4">
        <w:rPr>
          <w:rStyle w:val="Emphasis"/>
          <w:rFonts w:eastAsiaTheme="majorEastAsia"/>
        </w:rPr>
        <w:t>The Zulu community had strong leadership under:</w:t>
      </w:r>
      <w:r w:rsidR="00FF27A4">
        <w:br/>
        <w:t>A) Pharaohs</w:t>
      </w:r>
      <w:r w:rsidR="00FF27A4">
        <w:br/>
        <w:t xml:space="preserve">B) </w:t>
      </w:r>
      <w:proofErr w:type="spellStart"/>
      <w:r w:rsidR="00FF27A4">
        <w:t>Shaka</w:t>
      </w:r>
      <w:proofErr w:type="spellEnd"/>
      <w:r w:rsidR="00FF27A4">
        <w:br/>
        <w:t>C) Mansa Musa</w:t>
      </w:r>
      <w:r w:rsidR="00FF27A4">
        <w:br/>
        <w:t xml:space="preserve">D) </w:t>
      </w:r>
      <w:proofErr w:type="spellStart"/>
      <w:r w:rsidR="00FF27A4">
        <w:t>Askia</w:t>
      </w:r>
      <w:proofErr w:type="spellEnd"/>
    </w:p>
    <w:p w:rsidR="00117939" w:rsidRPr="00117939" w:rsidRDefault="00FF27A4" w:rsidP="00117939">
      <w:pPr>
        <w:pStyle w:val="NormalWeb"/>
        <w:numPr>
          <w:ilvl w:val="0"/>
          <w:numId w:val="106"/>
        </w:numPr>
        <w:rPr>
          <w:rStyle w:val="Emphasis"/>
          <w:i w:val="0"/>
          <w:iCs w:val="0"/>
        </w:rPr>
      </w:pPr>
      <w:r>
        <w:rPr>
          <w:rStyle w:val="Emphasis"/>
          <w:rFonts w:eastAsiaTheme="majorEastAsia"/>
        </w:rPr>
        <w:t xml:space="preserve">A student is drawing a sketch map of their school. </w:t>
      </w:r>
    </w:p>
    <w:p w:rsidR="00117939" w:rsidRDefault="00117939" w:rsidP="00117939">
      <w:pPr>
        <w:pStyle w:val="NormalWeb"/>
        <w:ind w:left="644"/>
        <w:rPr>
          <w:rStyle w:val="Emphasis"/>
          <w:rFonts w:eastAsiaTheme="majorEastAsia"/>
        </w:rPr>
      </w:pPr>
    </w:p>
    <w:p w:rsidR="00117939" w:rsidRDefault="00117939" w:rsidP="00117939">
      <w:pPr>
        <w:pStyle w:val="NormalWeb"/>
        <w:ind w:left="644"/>
        <w:rPr>
          <w:rStyle w:val="Emphasis"/>
          <w:rFonts w:eastAsiaTheme="majorEastAsia"/>
        </w:rPr>
      </w:pPr>
    </w:p>
    <w:p w:rsidR="00117939" w:rsidRDefault="00117939" w:rsidP="00117939">
      <w:pPr>
        <w:pStyle w:val="NormalWeb"/>
        <w:ind w:left="644"/>
        <w:rPr>
          <w:rStyle w:val="Emphasis"/>
          <w:rFonts w:eastAsiaTheme="majorEastAsia"/>
        </w:rPr>
      </w:pPr>
    </w:p>
    <w:p w:rsidR="00117939" w:rsidRDefault="00117939" w:rsidP="00117939">
      <w:pPr>
        <w:pStyle w:val="NormalWeb"/>
        <w:ind w:left="644"/>
        <w:rPr>
          <w:rStyle w:val="Emphasis"/>
          <w:rFonts w:eastAsiaTheme="majorEastAsia"/>
        </w:rPr>
      </w:pPr>
    </w:p>
    <w:p w:rsidR="00117939" w:rsidRDefault="00117939" w:rsidP="00117939">
      <w:pPr>
        <w:pStyle w:val="NormalWeb"/>
        <w:ind w:left="644"/>
        <w:rPr>
          <w:rStyle w:val="Emphasis"/>
          <w:rFonts w:eastAsiaTheme="majorEastAsia"/>
        </w:rPr>
      </w:pPr>
    </w:p>
    <w:p w:rsidR="00117939" w:rsidRDefault="00117939" w:rsidP="00117939">
      <w:pPr>
        <w:pStyle w:val="NormalWeb"/>
        <w:ind w:left="644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ind w:left="644"/>
        <w:rPr>
          <w:rStyle w:val="Emphasis"/>
          <w:rFonts w:eastAsiaTheme="majorEastAsia"/>
        </w:rPr>
      </w:pPr>
    </w:p>
    <w:p w:rsidR="00FF27A4" w:rsidRDefault="00FF27A4" w:rsidP="00117939">
      <w:pPr>
        <w:pStyle w:val="NormalWeb"/>
        <w:ind w:left="644"/>
      </w:pPr>
      <w:proofErr w:type="gramStart"/>
      <w:r>
        <w:rPr>
          <w:rStyle w:val="Emphasis"/>
          <w:rFonts w:eastAsiaTheme="majorEastAsia"/>
        </w:rPr>
        <w:t xml:space="preserve">The symbol </w:t>
      </w:r>
      <w:r w:rsidR="00117939">
        <w:rPr>
          <w:rStyle w:val="Emphasis"/>
          <w:rFonts w:eastAsiaTheme="majorEastAsia"/>
        </w:rPr>
        <w:t>above shows a?</w:t>
      </w:r>
      <w:proofErr w:type="gramEnd"/>
      <w:r>
        <w:br/>
        <w:t xml:space="preserve">A) </w:t>
      </w:r>
      <w:r w:rsidR="00117939">
        <w:t>Trigonometric station</w:t>
      </w:r>
      <w:r>
        <w:br/>
        <w:t xml:space="preserve">B) </w:t>
      </w:r>
      <w:r w:rsidR="00117939">
        <w:t>Layer tinting</w:t>
      </w:r>
      <w:r>
        <w:br/>
        <w:t xml:space="preserve">C) </w:t>
      </w:r>
      <w:r w:rsidR="00117939">
        <w:t xml:space="preserve">Spot height </w:t>
      </w:r>
      <w:r>
        <w:br/>
        <w:t xml:space="preserve">D) </w:t>
      </w:r>
      <w:r w:rsidR="00117939">
        <w:t>Contours</w:t>
      </w:r>
    </w:p>
    <w:p w:rsidR="00117939" w:rsidRPr="00117939" w:rsidRDefault="00FF27A4" w:rsidP="00117939">
      <w:pPr>
        <w:pStyle w:val="NormalWeb"/>
        <w:numPr>
          <w:ilvl w:val="0"/>
          <w:numId w:val="106"/>
        </w:numPr>
        <w:rPr>
          <w:rStyle w:val="Emphasis"/>
          <w:rFonts w:eastAsiaTheme="majorEastAsia"/>
        </w:rPr>
      </w:pPr>
      <w:r w:rsidRPr="00117939">
        <w:rPr>
          <w:rStyle w:val="Emphasis"/>
          <w:rFonts w:eastAsiaTheme="majorEastAsia"/>
        </w:rPr>
        <w:t>The image below shows people migrating from one region to another due to floods.</w:t>
      </w:r>
      <w:r>
        <w:br/>
      </w:r>
      <w:r>
        <w:br/>
      </w:r>
      <w:r w:rsidR="00117939">
        <w:rPr>
          <w:noProof/>
        </w:rPr>
        <w:drawing>
          <wp:inline distT="0" distB="0" distL="0" distR="0" wp14:anchorId="4E0095F7" wp14:editId="07860CF6">
            <wp:extent cx="2980706" cy="1982570"/>
            <wp:effectExtent l="0" t="0" r="0" b="0"/>
            <wp:docPr id="11" name="Picture 11" descr="Make Migration Work for Asia's Displaced People | Asian Development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Make Migration Work for Asia's Displaced People | Asian Development Blo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716" cy="1982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7A4" w:rsidRPr="00117939" w:rsidRDefault="00FF27A4" w:rsidP="00117939">
      <w:pPr>
        <w:pStyle w:val="NormalWeb"/>
        <w:ind w:left="644"/>
      </w:pPr>
      <w:r>
        <w:t>This type of migration is</w:t>
      </w:r>
      <w:proofErr w:type="gramStart"/>
      <w:r>
        <w:t>:</w:t>
      </w:r>
      <w:proofErr w:type="gramEnd"/>
      <w:r>
        <w:br/>
        <w:t>A) Political</w:t>
      </w:r>
      <w:r>
        <w:br/>
        <w:t>B) Internal</w:t>
      </w:r>
      <w:r>
        <w:br/>
        <w:t>C) Seasonal</w:t>
      </w:r>
      <w:r>
        <w:br/>
      </w:r>
      <w:r w:rsidRPr="00117939">
        <w:t>D) Forced</w:t>
      </w:r>
    </w:p>
    <w:p w:rsidR="00117939" w:rsidRPr="00117939" w:rsidRDefault="00117939" w:rsidP="00FF27A4">
      <w:pPr>
        <w:rPr>
          <w:rFonts w:ascii="Times New Roman" w:hAnsi="Times New Roman" w:cs="Times New Roman"/>
          <w:sz w:val="24"/>
          <w:szCs w:val="24"/>
        </w:rPr>
        <w:sectPr w:rsidR="00117939" w:rsidRPr="00117939" w:rsidSect="00117939">
          <w:type w:val="continuous"/>
          <w:pgSz w:w="12240" w:h="15840"/>
          <w:pgMar w:top="851" w:right="474" w:bottom="426" w:left="426" w:header="720" w:footer="720" w:gutter="0"/>
          <w:cols w:sep="1" w:space="340"/>
          <w:docGrid w:linePitch="360"/>
        </w:sectPr>
      </w:pPr>
    </w:p>
    <w:p w:rsidR="00117939" w:rsidRDefault="00117939" w:rsidP="00117939">
      <w:pPr>
        <w:pStyle w:val="Heading2"/>
        <w:jc w:val="center"/>
        <w:rPr>
          <w:rStyle w:val="Strong"/>
          <w:b/>
          <w:bCs/>
          <w:sz w:val="24"/>
          <w:szCs w:val="24"/>
        </w:rPr>
      </w:pPr>
    </w:p>
    <w:p w:rsidR="00FF27A4" w:rsidRDefault="00FF27A4" w:rsidP="00117939">
      <w:pPr>
        <w:pStyle w:val="Heading2"/>
        <w:jc w:val="center"/>
        <w:rPr>
          <w:rStyle w:val="Strong"/>
          <w:b/>
          <w:bCs/>
          <w:sz w:val="24"/>
          <w:szCs w:val="24"/>
        </w:rPr>
      </w:pPr>
      <w:r w:rsidRPr="00117939">
        <w:rPr>
          <w:rStyle w:val="Strong"/>
          <w:b/>
          <w:bCs/>
          <w:sz w:val="24"/>
          <w:szCs w:val="24"/>
        </w:rPr>
        <w:lastRenderedPageBreak/>
        <w:t>SECTION B: (80 MARKS)</w:t>
      </w:r>
    </w:p>
    <w:p w:rsidR="00117939" w:rsidRPr="00117939" w:rsidRDefault="00117939" w:rsidP="00117939">
      <w:pPr>
        <w:pStyle w:val="Heading2"/>
        <w:jc w:val="center"/>
        <w:rPr>
          <w:i/>
          <w:sz w:val="24"/>
          <w:szCs w:val="24"/>
        </w:rPr>
      </w:pPr>
      <w:r w:rsidRPr="00117939">
        <w:rPr>
          <w:rStyle w:val="Strong"/>
          <w:b/>
          <w:bCs/>
          <w:i/>
          <w:sz w:val="24"/>
          <w:szCs w:val="24"/>
        </w:rPr>
        <w:t>Answer all questions in the spaces provided</w:t>
      </w:r>
    </w:p>
    <w:p w:rsidR="00FF27A4" w:rsidRPr="00294132" w:rsidRDefault="00FF27A4" w:rsidP="00FF27A4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294132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TASK 1: MAPWORK (5 MARKS)</w:t>
      </w:r>
    </w:p>
    <w:p w:rsidR="00117939" w:rsidRDefault="00117939" w:rsidP="00294132">
      <w:pPr>
        <w:pStyle w:val="NormalWeb"/>
        <w:numPr>
          <w:ilvl w:val="0"/>
          <w:numId w:val="106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EA0E414" wp14:editId="5D5AAE9A">
            <wp:simplePos x="0" y="0"/>
            <wp:positionH relativeFrom="column">
              <wp:posOffset>2622</wp:posOffset>
            </wp:positionH>
            <wp:positionV relativeFrom="paragraph">
              <wp:posOffset>357249</wp:posOffset>
            </wp:positionV>
            <wp:extent cx="7089569" cy="7125195"/>
            <wp:effectExtent l="0" t="0" r="0" b="0"/>
            <wp:wrapNone/>
            <wp:docPr id="18" name="Picture 18" descr="Social Studies and Religious Education Questions and Answers - KCPE 2023  Prediction Papers Se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Social Studies and Religious Education Questions and Answers - KCPE 2023  Prediction Papers Set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9813" cy="71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7A4">
        <w:t>You are given the map below</w:t>
      </w:r>
      <w:r w:rsidR="00294132">
        <w:t>. Use it to answer question 21 only.</w:t>
      </w:r>
      <w:r w:rsidR="00FF27A4">
        <w:br/>
      </w:r>
    </w:p>
    <w:p w:rsidR="00117939" w:rsidRDefault="00117939" w:rsidP="00FF27A4">
      <w:pPr>
        <w:pStyle w:val="NormalWeb"/>
      </w:pPr>
    </w:p>
    <w:p w:rsidR="00117939" w:rsidRDefault="00117939" w:rsidP="00FF27A4">
      <w:pPr>
        <w:pStyle w:val="NormalWeb"/>
      </w:pPr>
    </w:p>
    <w:p w:rsidR="00117939" w:rsidRDefault="00117939" w:rsidP="00117939">
      <w:pPr>
        <w:pStyle w:val="NormalWeb"/>
      </w:pPr>
    </w:p>
    <w:p w:rsidR="00117939" w:rsidRDefault="00743989" w:rsidP="00FF27A4">
      <w:pPr>
        <w:pStyle w:val="NormalWeb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66A3331" wp14:editId="433AD3FD">
            <wp:simplePos x="0" y="0"/>
            <wp:positionH relativeFrom="column">
              <wp:posOffset>6533515</wp:posOffset>
            </wp:positionH>
            <wp:positionV relativeFrom="paragraph">
              <wp:posOffset>277496</wp:posOffset>
            </wp:positionV>
            <wp:extent cx="807085" cy="807085"/>
            <wp:effectExtent l="0" t="0" r="0" b="0"/>
            <wp:wrapNone/>
            <wp:docPr id="1" name="Picture 1" descr="Compass - Apps on Google 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ass - Apps on Google Play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085" cy="80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FF27A4">
      <w:pPr>
        <w:pStyle w:val="NormalWeb"/>
      </w:pPr>
    </w:p>
    <w:p w:rsidR="00117939" w:rsidRDefault="00117939" w:rsidP="00117939">
      <w:pPr>
        <w:pStyle w:val="NormalWeb"/>
      </w:pPr>
    </w:p>
    <w:p w:rsidR="00117939" w:rsidRDefault="00117939" w:rsidP="00FF27A4">
      <w:pPr>
        <w:pStyle w:val="NormalWeb"/>
      </w:pPr>
    </w:p>
    <w:p w:rsidR="00117939" w:rsidRPr="00117939" w:rsidRDefault="00FF27A4" w:rsidP="00117939">
      <w:pPr>
        <w:pStyle w:val="NormalWeb"/>
      </w:pPr>
      <w:r w:rsidRPr="00117939">
        <w:lastRenderedPageBreak/>
        <w:t xml:space="preserve">a) Name the </w:t>
      </w:r>
      <w:r w:rsidR="00117939" w:rsidRPr="00117939">
        <w:t xml:space="preserve">type of scale used in the </w:t>
      </w:r>
      <w:proofErr w:type="gramStart"/>
      <w:r w:rsidR="00117939" w:rsidRPr="00117939">
        <w:t>map</w:t>
      </w:r>
      <w:r w:rsidRPr="00117939">
        <w:t>(</w:t>
      </w:r>
      <w:proofErr w:type="gramEnd"/>
      <w:r w:rsidRPr="00117939">
        <w:t>1 mark)</w:t>
      </w:r>
      <w:r w:rsidRPr="00117939">
        <w:br/>
      </w:r>
    </w:p>
    <w:p w:rsidR="00117939" w:rsidRPr="00117939" w:rsidRDefault="00117939" w:rsidP="00117939">
      <w:pPr>
        <w:pStyle w:val="NormalWeb"/>
      </w:pPr>
      <w:r w:rsidRPr="00117939">
        <w:t>__________________________________________________________________________________________.</w:t>
      </w:r>
    </w:p>
    <w:p w:rsidR="00117939" w:rsidRPr="00117939" w:rsidRDefault="00FF27A4" w:rsidP="00117939">
      <w:pPr>
        <w:pStyle w:val="NormalWeb"/>
      </w:pPr>
      <w:r w:rsidRPr="00117939">
        <w:t xml:space="preserve">b) Calculate the actual </w:t>
      </w:r>
      <w:r w:rsidR="00117939" w:rsidRPr="00117939">
        <w:t>area of the ranch in KUTE area</w:t>
      </w:r>
      <w:r w:rsidRPr="00117939">
        <w:t>. (2 marks)</w:t>
      </w:r>
      <w:r w:rsidRPr="00117939">
        <w:br/>
      </w:r>
    </w:p>
    <w:p w:rsidR="00117939" w:rsidRPr="00117939" w:rsidRDefault="00117939" w:rsidP="00117939">
      <w:pPr>
        <w:pStyle w:val="NormalWeb"/>
      </w:pPr>
    </w:p>
    <w:p w:rsidR="00117939" w:rsidRPr="00117939" w:rsidRDefault="00117939" w:rsidP="00117939">
      <w:pPr>
        <w:pStyle w:val="NormalWeb"/>
      </w:pPr>
    </w:p>
    <w:p w:rsidR="00117939" w:rsidRPr="00117939" w:rsidRDefault="00FF27A4" w:rsidP="00117939">
      <w:pPr>
        <w:pStyle w:val="NormalWeb"/>
      </w:pPr>
      <w:r w:rsidRPr="00117939">
        <w:t xml:space="preserve">c) Give one </w:t>
      </w:r>
      <w:r w:rsidR="00117939" w:rsidRPr="00117939">
        <w:t xml:space="preserve">marginal </w:t>
      </w:r>
      <w:proofErr w:type="gramStart"/>
      <w:r w:rsidR="00117939" w:rsidRPr="00117939">
        <w:t>information  used</w:t>
      </w:r>
      <w:proofErr w:type="gramEnd"/>
      <w:r w:rsidR="00117939" w:rsidRPr="00117939">
        <w:t xml:space="preserve"> in the</w:t>
      </w:r>
      <w:r w:rsidRPr="00117939">
        <w:t xml:space="preserve"> map. (1 mark)</w:t>
      </w:r>
      <w:r w:rsidRPr="00117939">
        <w:br/>
      </w:r>
    </w:p>
    <w:p w:rsidR="00117939" w:rsidRPr="00117939" w:rsidRDefault="00117939" w:rsidP="00117939">
      <w:pPr>
        <w:pStyle w:val="NormalWeb"/>
      </w:pPr>
      <w:r w:rsidRPr="00117939">
        <w:t>_____________________________________________________________________________</w:t>
      </w:r>
      <w:r>
        <w:t>_____</w:t>
      </w:r>
      <w:r w:rsidRPr="00117939">
        <w:t>___________.</w:t>
      </w:r>
    </w:p>
    <w:p w:rsidR="00FF27A4" w:rsidRPr="00117939" w:rsidRDefault="00FF27A4" w:rsidP="00117939">
      <w:pPr>
        <w:pStyle w:val="NormalWeb"/>
      </w:pPr>
      <w:r w:rsidRPr="00117939">
        <w:t xml:space="preserve">d) Identify </w:t>
      </w:r>
      <w:r w:rsidR="00117939" w:rsidRPr="00117939">
        <w:t xml:space="preserve">the type of settlement in </w:t>
      </w:r>
      <w:proofErr w:type="spellStart"/>
      <w:r w:rsidR="00117939" w:rsidRPr="00117939">
        <w:t>Kute</w:t>
      </w:r>
      <w:proofErr w:type="spellEnd"/>
      <w:r w:rsidR="00117939" w:rsidRPr="00117939">
        <w:t xml:space="preserve"> area</w:t>
      </w:r>
      <w:r w:rsidRPr="00117939">
        <w:t>. (1 mark)</w:t>
      </w:r>
    </w:p>
    <w:p w:rsidR="00FF27A4" w:rsidRPr="00117939" w:rsidRDefault="00117939" w:rsidP="00FF27A4">
      <w:pPr>
        <w:rPr>
          <w:rFonts w:ascii="Times New Roman" w:hAnsi="Times New Roman" w:cs="Times New Roman"/>
          <w:sz w:val="24"/>
          <w:szCs w:val="24"/>
        </w:rPr>
      </w:pPr>
      <w:r w:rsidRPr="00117939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</w:t>
      </w:r>
    </w:p>
    <w:p w:rsidR="00FF27A4" w:rsidRPr="00117939" w:rsidRDefault="00FF27A4" w:rsidP="00FF27A4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117939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TASK 2: CITIZENSHIP (5 MARKS)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In your community, children are taught their rights and responsibilities.</w:t>
      </w:r>
    </w:p>
    <w:p w:rsidR="00117939" w:rsidRDefault="00FF27A4" w:rsidP="00294132">
      <w:pPr>
        <w:pStyle w:val="NormalWeb"/>
      </w:pPr>
      <w:r w:rsidRPr="00117939">
        <w:t xml:space="preserve">a) List </w:t>
      </w:r>
      <w:r w:rsidRPr="00117939">
        <w:rPr>
          <w:rStyle w:val="Strong"/>
        </w:rPr>
        <w:t>two rights</w:t>
      </w:r>
      <w:r w:rsidRPr="00117939">
        <w:t xml:space="preserve"> of children in Kenya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FF27A4">
      <w:pPr>
        <w:pStyle w:val="NormalWeb"/>
      </w:pPr>
      <w:r>
        <w:t>ii. _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t>b) Suggest one way in which children’s rights are protected in Kenya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t>c) Name one Nobel Peace Prize winner who advocated for human rights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d) Give one way of showing good citizenship in school. (1 mark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FF27A4" w:rsidRPr="00117939" w:rsidRDefault="00FF27A4" w:rsidP="00FF27A4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117939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TASK 3: HISTORY (30 MARKS)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Your class is preparing a drama based on the Trans-Saharan slave trade.</w:t>
      </w:r>
    </w:p>
    <w:p w:rsidR="00117939" w:rsidRDefault="00FF27A4" w:rsidP="00294132">
      <w:pPr>
        <w:pStyle w:val="NormalWeb"/>
      </w:pPr>
      <w:r w:rsidRPr="00117939">
        <w:t xml:space="preserve">a) State </w:t>
      </w:r>
      <w:r w:rsidRPr="00117939">
        <w:rPr>
          <w:rStyle w:val="Strong"/>
        </w:rPr>
        <w:t>two reasons</w:t>
      </w:r>
      <w:r w:rsidRPr="00117939">
        <w:t xml:space="preserve"> for the development of the Trans-Saharan slave trade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lastRenderedPageBreak/>
        <w:t>b) Identify one slave route used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c) Explain two effects of the trade on African communities. (4 marks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You visited a museum and saw tools from the Stone Age.</w:t>
      </w:r>
      <w:r w:rsidRPr="00117939">
        <w:br/>
      </w:r>
    </w:p>
    <w:p w:rsidR="00117939" w:rsidRDefault="00FF27A4" w:rsidP="00117939">
      <w:pPr>
        <w:pStyle w:val="NormalWeb"/>
      </w:pPr>
      <w:r w:rsidRPr="00117939">
        <w:t>a) State one way the early humans adapted to their environment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t>b) Name the scientific theory that explains human origin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c) List two changes that took place in humans as they evolved. (2 marks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Your group is researching on early African civilizations.</w:t>
      </w:r>
      <w:r w:rsidRPr="00117939">
        <w:br/>
      </w:r>
    </w:p>
    <w:p w:rsidR="00117939" w:rsidRDefault="00FF27A4" w:rsidP="00117939">
      <w:pPr>
        <w:pStyle w:val="NormalWeb"/>
      </w:pPr>
      <w:r w:rsidRPr="00117939">
        <w:t>a) Name two early civilizations in Africa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t xml:space="preserve">b) Explain how the civilization at </w:t>
      </w:r>
      <w:proofErr w:type="spellStart"/>
      <w:r w:rsidRPr="00117939">
        <w:t>Kilwa</w:t>
      </w:r>
      <w:proofErr w:type="spellEnd"/>
      <w:r w:rsidRPr="00117939">
        <w:t xml:space="preserve"> contributed to trade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c) Give one best practice from ancient Egypt that has benefited the modern world. (1 mark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The Constitution of Kenya provides guidelines on leadership and integrity.</w:t>
      </w:r>
      <w:r w:rsidRPr="00117939">
        <w:br/>
      </w:r>
    </w:p>
    <w:p w:rsidR="00117939" w:rsidRDefault="00FF27A4" w:rsidP="00117939">
      <w:pPr>
        <w:pStyle w:val="NormalWeb"/>
      </w:pPr>
      <w:r w:rsidRPr="00117939">
        <w:t>a) Name two components of the Constitution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lastRenderedPageBreak/>
        <w:t>b) State one role of the judiciary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c) Give two guiding principles of leadership. (2 marks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 xml:space="preserve">Look at the picture below of </w:t>
      </w:r>
      <w:r w:rsidR="00294132">
        <w:rPr>
          <w:rStyle w:val="Emphasis"/>
          <w:rFonts w:eastAsiaTheme="majorEastAsia"/>
        </w:rPr>
        <w:t xml:space="preserve">a certain African historical </w:t>
      </w:r>
      <w:r w:rsidR="00294132" w:rsidRPr="00117939">
        <w:rPr>
          <w:rStyle w:val="Emphasis"/>
          <w:rFonts w:eastAsiaTheme="majorEastAsia"/>
        </w:rPr>
        <w:t>ruins</w:t>
      </w:r>
      <w:r w:rsidRPr="00117939">
        <w:rPr>
          <w:rStyle w:val="Emphasis"/>
          <w:rFonts w:eastAsiaTheme="majorEastAsia"/>
        </w:rPr>
        <w:t>.</w:t>
      </w:r>
      <w:r w:rsidRPr="00117939">
        <w:br/>
      </w:r>
      <w:r w:rsidRPr="00117939">
        <w:br/>
      </w:r>
      <w:r w:rsidR="00294132">
        <w:rPr>
          <w:noProof/>
        </w:rPr>
        <w:drawing>
          <wp:inline distT="0" distB="0" distL="0" distR="0" wp14:anchorId="7559E07D" wp14:editId="140621D6">
            <wp:extent cx="4227615" cy="2377065"/>
            <wp:effectExtent l="0" t="0" r="1905" b="4445"/>
            <wp:docPr id="9" name="Picture 9" descr="Site - Great Zimbabw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Site - Great Zimbabw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clrChange>
                        <a:clrFrom>
                          <a:srgbClr val="D1CFD1"/>
                        </a:clrFrom>
                        <a:clrTo>
                          <a:srgbClr val="D1CFD1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32" cy="2378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4132" w:rsidRDefault="00294132" w:rsidP="00117939">
      <w:pPr>
        <w:pStyle w:val="NormalWeb"/>
      </w:pPr>
    </w:p>
    <w:p w:rsidR="00117939" w:rsidRDefault="00FF27A4" w:rsidP="00117939">
      <w:pPr>
        <w:pStyle w:val="NormalWeb"/>
      </w:pPr>
      <w:r w:rsidRPr="00117939">
        <w:t>a) Identify the structure. (1 mark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t>b) Explain its historical importance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c) State one way of conserving such monuments. (1 mark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FF27A4" w:rsidRPr="00117939" w:rsidRDefault="00FF27A4" w:rsidP="00FF27A4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117939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TASK 4: GEOGRAPHY (30 MARKS)</w:t>
      </w: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The climate of a place is influenced by many factors.</w:t>
      </w:r>
      <w:r w:rsidRPr="00117939">
        <w:br/>
      </w:r>
    </w:p>
    <w:p w:rsidR="00117939" w:rsidRDefault="00FF27A4" w:rsidP="00117939">
      <w:pPr>
        <w:pStyle w:val="NormalWeb"/>
      </w:pPr>
      <w:r w:rsidRPr="00117939">
        <w:t>a) Name two factors influencing climate. (2 marks</w:t>
      </w:r>
      <w:proofErr w:type="gramStart"/>
      <w:r w:rsidRPr="00117939"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lastRenderedPageBreak/>
        <w:t>b) List three characteristics of equatorial climate. (3 marks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i. ________________________________________________________________________________________</w:t>
      </w:r>
    </w:p>
    <w:p w:rsidR="00294132" w:rsidRPr="00294132" w:rsidRDefault="00294132" w:rsidP="00294132">
      <w:pPr>
        <w:pStyle w:val="NormalWeb"/>
        <w:numPr>
          <w:ilvl w:val="0"/>
          <w:numId w:val="106"/>
        </w:numPr>
        <w:rPr>
          <w:b/>
          <w:i/>
        </w:rPr>
      </w:pPr>
      <w:r w:rsidRPr="00294132">
        <w:rPr>
          <w:rStyle w:val="Strong"/>
          <w:b w:val="0"/>
          <w:i/>
          <w:color w:val="000000"/>
        </w:rPr>
        <w:t>A teacher presented a chart in class with the drawing of the mountain vegetation as shown below.</w:t>
      </w:r>
      <w:r w:rsidR="00FF27A4" w:rsidRPr="00294132">
        <w:rPr>
          <w:b/>
          <w:i/>
        </w:rPr>
        <w:br/>
      </w:r>
    </w:p>
    <w:p w:rsidR="00294132" w:rsidRDefault="00294132" w:rsidP="00117939">
      <w:pPr>
        <w:pStyle w:val="NormalWeb"/>
      </w:pPr>
      <w:r>
        <w:rPr>
          <w:noProof/>
        </w:rPr>
        <w:drawing>
          <wp:inline distT="0" distB="0" distL="0" distR="0">
            <wp:extent cx="5059045" cy="2541270"/>
            <wp:effectExtent l="0" t="0" r="8255" b="0"/>
            <wp:docPr id="15" name="Picture 15" descr="https://adminpanel.easyelimu.com/storage/2025/04/15/6e93585e005c25e84f3356e34c4a9811896c8a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adminpanel.easyelimu.com/storage/2025/04/15/6e93585e005c25e84f3356e34c4a9811896c8a03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045" cy="254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939" w:rsidRDefault="00FF27A4" w:rsidP="00117939">
      <w:pPr>
        <w:pStyle w:val="NormalWeb"/>
      </w:pPr>
      <w:proofErr w:type="gramStart"/>
      <w:r w:rsidRPr="00117939">
        <w:t>a</w:t>
      </w:r>
      <w:proofErr w:type="gramEnd"/>
      <w:r w:rsidRPr="00117939">
        <w:t>)</w:t>
      </w:r>
      <w:r w:rsidRPr="00294132">
        <w:t xml:space="preserve"> </w:t>
      </w:r>
      <w:r w:rsidR="00294132" w:rsidRPr="00294132">
        <w:rPr>
          <w:color w:val="000000"/>
        </w:rPr>
        <w:t>Identify the vegetation zones labelled W, X, and Y, respectively. (3mks</w:t>
      </w:r>
      <w:proofErr w:type="gramStart"/>
      <w:r w:rsidR="00294132" w:rsidRPr="00294132">
        <w:rPr>
          <w:color w:val="000000"/>
        </w:rPr>
        <w:t>)</w:t>
      </w:r>
      <w:proofErr w:type="gramEnd"/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>b) Describe one way in which vegetatio</w:t>
      </w:r>
      <w:r w:rsidR="00294132">
        <w:t>n influences human activity. (1</w:t>
      </w:r>
      <w:r w:rsidRPr="00117939">
        <w:t>mark)</w:t>
      </w:r>
    </w:p>
    <w:p w:rsidR="00117939" w:rsidRDefault="00117939" w:rsidP="00117939">
      <w:pPr>
        <w:pStyle w:val="NormalWeb"/>
      </w:pPr>
      <w:r>
        <w:t>i. _________________________________________________________________________________________</w:t>
      </w:r>
    </w:p>
    <w:p w:rsidR="00117939" w:rsidRDefault="00294132" w:rsidP="00294132">
      <w:pPr>
        <w:pStyle w:val="NormalWeb"/>
        <w:numPr>
          <w:ilvl w:val="0"/>
          <w:numId w:val="10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499519" wp14:editId="28E9A758">
                <wp:simplePos x="0" y="0"/>
                <wp:positionH relativeFrom="column">
                  <wp:posOffset>3137708</wp:posOffset>
                </wp:positionH>
                <wp:positionV relativeFrom="paragraph">
                  <wp:posOffset>503934</wp:posOffset>
                </wp:positionV>
                <wp:extent cx="1531562" cy="367665"/>
                <wp:effectExtent l="0" t="0" r="12065" b="13335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1562" cy="3676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7939" w:rsidRPr="00117939" w:rsidRDefault="00117939" w:rsidP="00117939">
                            <w:pPr>
                              <w:pStyle w:val="Subtitle"/>
                              <w:rPr>
                                <w:color w:val="auto"/>
                                <w:sz w:val="28"/>
                              </w:rPr>
                            </w:pPr>
                            <w:r w:rsidRPr="00117939">
                              <w:rPr>
                                <w:color w:val="auto"/>
                                <w:sz w:val="28"/>
                              </w:rPr>
                              <w:t xml:space="preserve">Linear sca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0" o:spid="_x0000_s1026" style="position:absolute;left:0;text-align:left;margin-left:247.05pt;margin-top:39.7pt;width:120.6pt;height:28.9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" fillcolor="white [3201]" strokecolor="black [3200]" strokeweight="2pt">
                <v:textbox>
                  <w:txbxContent>
                    <w:p w:rsidR="00117939" w:rsidRPr="00117939" w:rsidRDefault="00117939" w:rsidP="00117939">
                      <w:pPr>
                        <w:pStyle w:val="Subtitle"/>
                        <w:rPr>
                          <w:color w:val="auto"/>
                          <w:sz w:val="28"/>
                        </w:rPr>
                      </w:pPr>
                      <w:r w:rsidRPr="00117939">
                        <w:rPr>
                          <w:color w:val="auto"/>
                          <w:sz w:val="28"/>
                        </w:rPr>
                        <w:t xml:space="preserve">Linear scale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6C59B7C" wp14:editId="05EAA696">
            <wp:simplePos x="0" y="0"/>
            <wp:positionH relativeFrom="column">
              <wp:posOffset>216377</wp:posOffset>
            </wp:positionH>
            <wp:positionV relativeFrom="paragraph">
              <wp:posOffset>313929</wp:posOffset>
            </wp:positionV>
            <wp:extent cx="2208811" cy="2244437"/>
            <wp:effectExtent l="0" t="0" r="1270" b="3810"/>
            <wp:wrapNone/>
            <wp:docPr id="19" name="Picture 19" descr="MAP SCALES – Travelling across time / Viajando a través del tiem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 descr="MAP SCALES – Travelling across time / Viajando a través del tiempo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clrChange>
                        <a:clrFrom>
                          <a:srgbClr val="BFD4E5"/>
                        </a:clrFrom>
                        <a:clrTo>
                          <a:srgbClr val="BFD4E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11" t="34891" r="14767" b="3647"/>
                    <a:stretch/>
                  </pic:blipFill>
                  <pic:spPr bwMode="auto">
                    <a:xfrm>
                      <a:off x="0" y="0"/>
                      <a:ext cx="2208470" cy="224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7A4" w:rsidRPr="00117939">
        <w:rPr>
          <w:rStyle w:val="Emphasis"/>
          <w:rFonts w:eastAsiaTheme="majorEastAsia"/>
        </w:rPr>
        <w:t>Refer to the image showing different types of scale.</w:t>
      </w:r>
      <w:r w:rsidR="00FF27A4" w:rsidRPr="00117939">
        <w:br/>
        <w:t>a) Match each scale with its name. (3 marks)</w:t>
      </w:r>
      <w:r w:rsidR="00FF27A4" w:rsidRPr="00117939">
        <w:br/>
      </w:r>
    </w:p>
    <w:p w:rsidR="00117939" w:rsidRDefault="00117939" w:rsidP="00117939">
      <w:pPr>
        <w:pStyle w:val="NormalWeb"/>
      </w:pPr>
    </w:p>
    <w:p w:rsidR="00117939" w:rsidRDefault="00294132" w:rsidP="00117939">
      <w:pPr>
        <w:pStyle w:val="NormalWeb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C6EAFA" wp14:editId="06314BD8">
                <wp:simplePos x="0" y="0"/>
                <wp:positionH relativeFrom="column">
                  <wp:posOffset>3220835</wp:posOffset>
                </wp:positionH>
                <wp:positionV relativeFrom="paragraph">
                  <wp:posOffset>171689</wp:posOffset>
                </wp:positionV>
                <wp:extent cx="1448790" cy="367665"/>
                <wp:effectExtent l="0" t="0" r="18415" b="13335"/>
                <wp:wrapNone/>
                <wp:docPr id="22" name="Rounded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8790" cy="3676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7939" w:rsidRPr="00117939" w:rsidRDefault="00117939" w:rsidP="00117939">
                            <w:pPr>
                              <w:pStyle w:val="Subtitle"/>
                              <w:rPr>
                                <w:color w:val="auto"/>
                                <w:sz w:val="28"/>
                              </w:rPr>
                            </w:pPr>
                            <w:r>
                              <w:rPr>
                                <w:color w:val="auto"/>
                                <w:sz w:val="28"/>
                              </w:rPr>
                              <w:t xml:space="preserve">Ratio  </w:t>
                            </w:r>
                            <w:r w:rsidRPr="00117939">
                              <w:rPr>
                                <w:color w:val="auto"/>
                                <w:sz w:val="28"/>
                              </w:rPr>
                              <w:t xml:space="preserve"> sca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2" o:spid="_x0000_s1027" style="position:absolute;margin-left:253.6pt;margin-top:13.5pt;width:114.1pt;height:28.9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" fillcolor="white [3201]" strokecolor="black [3200]" strokeweight="2pt">
                <v:textbox>
                  <w:txbxContent>
                    <w:p w:rsidR="00117939" w:rsidRPr="00117939" w:rsidRDefault="00117939" w:rsidP="00117939">
                      <w:pPr>
                        <w:pStyle w:val="Subtitle"/>
                        <w:rPr>
                          <w:color w:val="auto"/>
                          <w:sz w:val="28"/>
                        </w:rPr>
                      </w:pPr>
                      <w:r>
                        <w:rPr>
                          <w:color w:val="auto"/>
                          <w:sz w:val="28"/>
                        </w:rPr>
                        <w:t xml:space="preserve">Ratio  </w:t>
                      </w:r>
                      <w:r w:rsidRPr="00117939">
                        <w:rPr>
                          <w:color w:val="auto"/>
                          <w:sz w:val="28"/>
                        </w:rPr>
                        <w:t xml:space="preserve"> scale </w:t>
                      </w:r>
                    </w:p>
                  </w:txbxContent>
                </v:textbox>
              </v:roundrect>
            </w:pict>
          </mc:Fallback>
        </mc:AlternateContent>
      </w:r>
    </w:p>
    <w:p w:rsidR="00117939" w:rsidRDefault="00117939" w:rsidP="00117939">
      <w:pPr>
        <w:pStyle w:val="NormalWeb"/>
      </w:pPr>
    </w:p>
    <w:p w:rsidR="00294132" w:rsidRDefault="00294132" w:rsidP="00FF27A4">
      <w:pPr>
        <w:pStyle w:val="NormalWeb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0FAADB" wp14:editId="371A4AC8">
                <wp:simplePos x="0" y="0"/>
                <wp:positionH relativeFrom="column">
                  <wp:posOffset>3218048</wp:posOffset>
                </wp:positionH>
                <wp:positionV relativeFrom="paragraph">
                  <wp:posOffset>164020</wp:posOffset>
                </wp:positionV>
                <wp:extent cx="1769110" cy="367665"/>
                <wp:effectExtent l="0" t="0" r="21590" b="13335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9110" cy="3676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7939" w:rsidRPr="00117939" w:rsidRDefault="00117939" w:rsidP="00117939">
                            <w:pPr>
                              <w:pStyle w:val="Subtitle"/>
                              <w:rPr>
                                <w:color w:val="auto"/>
                                <w:sz w:val="28"/>
                              </w:rPr>
                            </w:pPr>
                            <w:r>
                              <w:rPr>
                                <w:color w:val="auto"/>
                                <w:sz w:val="28"/>
                              </w:rPr>
                              <w:t>Statement</w:t>
                            </w:r>
                            <w:r w:rsidRPr="00117939">
                              <w:rPr>
                                <w:color w:val="auto"/>
                                <w:sz w:val="28"/>
                              </w:rPr>
                              <w:t xml:space="preserve"> sca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21" o:spid="_x0000_s1028" style="position:absolute;margin-left:253.4pt;margin-top:12.9pt;width:139.3pt;height:28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" fillcolor="white [3201]" strokecolor="black [3200]" strokeweight="2pt">
                <v:textbox>
                  <w:txbxContent>
                    <w:p w:rsidR="00117939" w:rsidRPr="00117939" w:rsidRDefault="00117939" w:rsidP="00117939">
                      <w:pPr>
                        <w:pStyle w:val="Subtitle"/>
                        <w:rPr>
                          <w:color w:val="auto"/>
                          <w:sz w:val="28"/>
                        </w:rPr>
                      </w:pPr>
                      <w:r>
                        <w:rPr>
                          <w:color w:val="auto"/>
                          <w:sz w:val="28"/>
                        </w:rPr>
                        <w:t>Statement</w:t>
                      </w:r>
                      <w:r w:rsidRPr="00117939">
                        <w:rPr>
                          <w:color w:val="auto"/>
                          <w:sz w:val="28"/>
                        </w:rPr>
                        <w:t xml:space="preserve"> scale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94132" w:rsidRDefault="00294132" w:rsidP="00FF27A4">
      <w:pPr>
        <w:pStyle w:val="NormalWeb"/>
      </w:pPr>
    </w:p>
    <w:p w:rsidR="00FF27A4" w:rsidRPr="00117939" w:rsidRDefault="00FF27A4" w:rsidP="00FF27A4">
      <w:pPr>
        <w:pStyle w:val="NormalWeb"/>
      </w:pPr>
      <w:r w:rsidRPr="00117939">
        <w:lastRenderedPageBreak/>
        <w:t>b) Convert 1:100,000 to statement scale. (1 mark)</w:t>
      </w: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294132" w:rsidP="00117939">
      <w:pPr>
        <w:pStyle w:val="NormalWeb"/>
        <w:rPr>
          <w:rStyle w:val="Emphasis"/>
          <w:rFonts w:eastAsiaTheme="majorEastAsia"/>
        </w:rPr>
      </w:pPr>
    </w:p>
    <w:p w:rsidR="00294132" w:rsidRDefault="00FF27A4" w:rsidP="00294132">
      <w:pPr>
        <w:pStyle w:val="NormalWeb"/>
        <w:numPr>
          <w:ilvl w:val="0"/>
          <w:numId w:val="106"/>
        </w:numPr>
      </w:pPr>
      <w:r w:rsidRPr="00117939">
        <w:rPr>
          <w:rStyle w:val="Emphasis"/>
          <w:rFonts w:eastAsiaTheme="majorEastAsia"/>
        </w:rPr>
        <w:t>You are doing a project on drainage systems in Africa.</w:t>
      </w:r>
      <w:r w:rsidRPr="00117939">
        <w:br/>
      </w:r>
    </w:p>
    <w:p w:rsidR="00117939" w:rsidRDefault="00294132" w:rsidP="00294132">
      <w:pPr>
        <w:pStyle w:val="NormalWeb"/>
      </w:pPr>
      <w:r>
        <w:t>a) Define the term solar system</w:t>
      </w:r>
      <w:r w:rsidR="00FF27A4" w:rsidRPr="00117939">
        <w:t>. (1 mark)</w:t>
      </w:r>
      <w:r w:rsidR="00FF27A4" w:rsidRPr="00117939">
        <w:br/>
      </w:r>
      <w:r w:rsidR="00117939">
        <w:t xml:space="preserve">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 xml:space="preserve"> 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_______________________________________________________________________________________</w:t>
      </w:r>
    </w:p>
    <w:p w:rsidR="00117939" w:rsidRDefault="00FF27A4" w:rsidP="00117939">
      <w:pPr>
        <w:pStyle w:val="NormalWeb"/>
      </w:pPr>
      <w:r w:rsidRPr="00117939">
        <w:t xml:space="preserve">b) Name two </w:t>
      </w:r>
      <w:r w:rsidR="00294132">
        <w:t>galaxies in space</w:t>
      </w:r>
      <w:proofErr w:type="gramStart"/>
      <w:r w:rsidR="00294132">
        <w:t>.</w:t>
      </w:r>
      <w:r w:rsidRPr="00117939">
        <w:t>(</w:t>
      </w:r>
      <w:proofErr w:type="gramEnd"/>
      <w:r w:rsidRPr="00117939">
        <w:t>2 marks)</w:t>
      </w:r>
      <w:r w:rsidRPr="00117939">
        <w:br/>
      </w:r>
      <w:r w:rsidR="00117939">
        <w:t>i. _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. ________________________________________________________________________________________</w:t>
      </w:r>
    </w:p>
    <w:p w:rsidR="00117939" w:rsidRDefault="00117939" w:rsidP="00117939">
      <w:pPr>
        <w:pStyle w:val="NormalWeb"/>
      </w:pPr>
      <w:r>
        <w:t>iii. _______________________________________________________________________________________</w:t>
      </w:r>
    </w:p>
    <w:p w:rsidR="00FF27A4" w:rsidRPr="00117939" w:rsidRDefault="00FF27A4" w:rsidP="00FF27A4">
      <w:pPr>
        <w:pStyle w:val="NormalWeb"/>
      </w:pPr>
      <w:r w:rsidRPr="00117939">
        <w:t xml:space="preserve">c) </w:t>
      </w:r>
      <w:r w:rsidR="00294132">
        <w:t xml:space="preserve">Describe the origin </w:t>
      </w:r>
      <w:proofErr w:type="gramStart"/>
      <w:r w:rsidR="00294132">
        <w:t>of  the</w:t>
      </w:r>
      <w:proofErr w:type="gramEnd"/>
      <w:r w:rsidR="00294132">
        <w:t xml:space="preserve"> earth with  regards to the passing star theory </w:t>
      </w:r>
      <w:r w:rsidRPr="00117939">
        <w:t>. (2 marks)</w:t>
      </w:r>
    </w:p>
    <w:p w:rsidR="00294132" w:rsidRDefault="00294132" w:rsidP="00FF27A4">
      <w:pPr>
        <w:pStyle w:val="NormalWeb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__________________________________________________________________________________________</w:t>
      </w:r>
    </w:p>
    <w:p w:rsidR="00294132" w:rsidRDefault="00294132" w:rsidP="00FF27A4">
      <w:pPr>
        <w:pStyle w:val="NormalWeb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__________________________________________________________________________________________</w:t>
      </w:r>
    </w:p>
    <w:p w:rsidR="00294132" w:rsidRDefault="00294132" w:rsidP="00FF27A4">
      <w:pPr>
        <w:pStyle w:val="NormalWeb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__________________________________________________________________________________________</w:t>
      </w:r>
    </w:p>
    <w:p w:rsidR="00294132" w:rsidRDefault="00294132" w:rsidP="00FF27A4">
      <w:pPr>
        <w:pStyle w:val="NormalWeb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__________________________________________________________________________________________</w:t>
      </w:r>
    </w:p>
    <w:p w:rsidR="00294132" w:rsidRDefault="00294132" w:rsidP="00FF27A4">
      <w:pPr>
        <w:pStyle w:val="NormalWeb"/>
        <w:rPr>
          <w:rStyle w:val="Emphasis"/>
          <w:rFonts w:eastAsiaTheme="majorEastAsia"/>
        </w:rPr>
      </w:pPr>
    </w:p>
    <w:p w:rsidR="00294132" w:rsidRDefault="00294132" w:rsidP="00FF27A4">
      <w:pPr>
        <w:pStyle w:val="NormalWeb"/>
        <w:rPr>
          <w:rStyle w:val="Emphasis"/>
          <w:rFonts w:eastAsiaTheme="majorEastAsia"/>
        </w:rPr>
      </w:pPr>
    </w:p>
    <w:p w:rsidR="00294132" w:rsidRDefault="00294132" w:rsidP="00294132">
      <w:pPr>
        <w:pStyle w:val="NormalWeb"/>
        <w:numPr>
          <w:ilvl w:val="0"/>
          <w:numId w:val="106"/>
        </w:numPr>
        <w:spacing w:line="360" w:lineRule="auto"/>
      </w:pPr>
      <w:proofErr w:type="spellStart"/>
      <w:r>
        <w:rPr>
          <w:rStyle w:val="Emphasis"/>
          <w:rFonts w:eastAsiaTheme="majorEastAsia"/>
        </w:rPr>
        <w:lastRenderedPageBreak/>
        <w:t>Lupita</w:t>
      </w:r>
      <w:proofErr w:type="spellEnd"/>
      <w:r>
        <w:rPr>
          <w:rStyle w:val="Emphasis"/>
          <w:rFonts w:eastAsiaTheme="majorEastAsia"/>
        </w:rPr>
        <w:t xml:space="preserve"> Junior school learners visited a certain weather station to learn more about weather and climate.</w:t>
      </w:r>
      <w:r w:rsidR="00FF27A4" w:rsidRPr="00117939">
        <w:br/>
      </w:r>
      <w:r w:rsidR="00FF27A4" w:rsidRPr="00117939">
        <w:br/>
        <w:t>a) Name two elements of weather. (2 marks)</w:t>
      </w:r>
      <w:r w:rsidR="00FF27A4" w:rsidRPr="00117939">
        <w:br/>
      </w:r>
    </w:p>
    <w:p w:rsidR="00294132" w:rsidRDefault="00294132" w:rsidP="00294132">
      <w:pPr>
        <w:pStyle w:val="NormalWeb"/>
        <w:numPr>
          <w:ilvl w:val="0"/>
          <w:numId w:val="114"/>
        </w:numPr>
        <w:spacing w:line="360" w:lineRule="auto"/>
      </w:pPr>
      <w:r>
        <w:t>______________________________________________________________________</w:t>
      </w:r>
    </w:p>
    <w:p w:rsidR="00294132" w:rsidRDefault="00294132" w:rsidP="00294132">
      <w:pPr>
        <w:pStyle w:val="NormalWeb"/>
        <w:numPr>
          <w:ilvl w:val="0"/>
          <w:numId w:val="114"/>
        </w:numPr>
        <w:spacing w:line="360" w:lineRule="auto"/>
      </w:pPr>
      <w:r>
        <w:t>______________________________________________________________________</w:t>
      </w:r>
    </w:p>
    <w:p w:rsidR="00294132" w:rsidRDefault="00FF27A4" w:rsidP="00294132">
      <w:pPr>
        <w:pStyle w:val="NormalWeb"/>
        <w:spacing w:line="360" w:lineRule="auto"/>
        <w:ind w:left="644"/>
      </w:pPr>
      <w:r w:rsidRPr="00117939">
        <w:t>b) State one factor that affects rainfall. (1 mark)</w:t>
      </w:r>
    </w:p>
    <w:p w:rsidR="00294132" w:rsidRDefault="00294132" w:rsidP="00294132">
      <w:pPr>
        <w:pStyle w:val="NormalWeb"/>
        <w:spacing w:line="360" w:lineRule="auto"/>
        <w:ind w:left="644"/>
      </w:pPr>
      <w:r>
        <w:br/>
        <w:t>________________________________________________________________________________</w:t>
      </w:r>
    </w:p>
    <w:p w:rsidR="00294132" w:rsidRDefault="00294132" w:rsidP="00294132">
      <w:pPr>
        <w:pStyle w:val="NormalWeb"/>
        <w:spacing w:line="360" w:lineRule="auto"/>
        <w:ind w:left="644"/>
      </w:pPr>
      <w:r>
        <w:t>c) Identify the weather instrument shown below. (1 mark)</w:t>
      </w:r>
    </w:p>
    <w:p w:rsidR="00294132" w:rsidRDefault="00294132" w:rsidP="00294132">
      <w:pPr>
        <w:pStyle w:val="NormalWeb"/>
        <w:spacing w:line="360" w:lineRule="auto"/>
        <w:ind w:left="644"/>
      </w:pPr>
      <w:r>
        <w:rPr>
          <w:noProof/>
        </w:rPr>
        <w:drawing>
          <wp:inline distT="0" distB="0" distL="0" distR="0" wp14:anchorId="5565657F" wp14:editId="2DF3AB7B">
            <wp:extent cx="2220686" cy="2220686"/>
            <wp:effectExtent l="0" t="0" r="0" b="8255"/>
            <wp:docPr id="16" name="Picture 16" descr="Airport / Heliport Nylon Windsock &amp; Mast Assemblies - Flight Light In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Airport / Heliport Nylon Windsock &amp; Mast Assemblies - Flight Light Inc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43" cy="222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4132" w:rsidRDefault="00294132" w:rsidP="00294132">
      <w:pPr>
        <w:pStyle w:val="NormalWeb"/>
        <w:spacing w:line="360" w:lineRule="auto"/>
        <w:ind w:left="644"/>
      </w:pPr>
    </w:p>
    <w:p w:rsidR="00294132" w:rsidRDefault="00294132" w:rsidP="00294132">
      <w:pPr>
        <w:pStyle w:val="NormalWeb"/>
        <w:spacing w:line="360" w:lineRule="auto"/>
        <w:ind w:left="644"/>
      </w:pPr>
      <w:r>
        <w:t>_____________________________________________________________________________.</w:t>
      </w:r>
    </w:p>
    <w:p w:rsidR="00FF27A4" w:rsidRPr="00117939" w:rsidRDefault="00294132" w:rsidP="00294132">
      <w:pPr>
        <w:pStyle w:val="NormalWeb"/>
        <w:spacing w:line="360" w:lineRule="auto"/>
        <w:ind w:left="644"/>
      </w:pPr>
      <w:r>
        <w:t>c) Give one</w:t>
      </w:r>
      <w:r w:rsidR="00FF27A4" w:rsidRPr="00117939">
        <w:t xml:space="preserve"> characteristics of desert climate. (</w:t>
      </w:r>
      <w:r>
        <w:t>1 mark</w:t>
      </w:r>
      <w:r w:rsidR="00FF27A4" w:rsidRPr="00117939">
        <w:t>)</w:t>
      </w:r>
    </w:p>
    <w:p w:rsidR="00294132" w:rsidRDefault="00294132" w:rsidP="002941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___________</w:t>
      </w:r>
    </w:p>
    <w:p w:rsidR="00FF27A4" w:rsidRPr="00117939" w:rsidRDefault="00294132" w:rsidP="00294132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294132" w:rsidRDefault="00294132" w:rsidP="00294132">
      <w:pPr>
        <w:pStyle w:val="Heading3"/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:rsidR="00FF27A4" w:rsidRPr="00117939" w:rsidRDefault="00FF27A4" w:rsidP="00294132">
      <w:pPr>
        <w:pStyle w:val="Heading3"/>
        <w:rPr>
          <w:rFonts w:ascii="Times New Roman" w:hAnsi="Times New Roman" w:cs="Times New Roman"/>
          <w:color w:val="auto"/>
          <w:sz w:val="24"/>
          <w:szCs w:val="24"/>
        </w:rPr>
      </w:pPr>
      <w:r w:rsidRPr="00117939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TASK 5: LIFE SKILLS AND PERSONAL DEVELOPMENT (10 MARKS)</w:t>
      </w:r>
    </w:p>
    <w:p w:rsidR="00294132" w:rsidRDefault="00FF27A4" w:rsidP="00294132">
      <w:pPr>
        <w:pStyle w:val="NormalWeb"/>
        <w:numPr>
          <w:ilvl w:val="0"/>
          <w:numId w:val="106"/>
        </w:numPr>
        <w:spacing w:line="276" w:lineRule="auto"/>
      </w:pPr>
      <w:r w:rsidRPr="00117939">
        <w:rPr>
          <w:rStyle w:val="Emphasis"/>
          <w:rFonts w:eastAsiaTheme="majorEastAsia"/>
        </w:rPr>
        <w:t>You have a friend who is always sad and feels like nobody cares about him.</w:t>
      </w:r>
      <w:r w:rsidRPr="00117939">
        <w:br/>
        <w:t>a) Suggest two ways to help him build self-esteem. (2 marks)</w:t>
      </w:r>
    </w:p>
    <w:p w:rsidR="00294132" w:rsidRDefault="00294132" w:rsidP="00294132">
      <w:pPr>
        <w:pStyle w:val="NormalWeb"/>
        <w:numPr>
          <w:ilvl w:val="0"/>
          <w:numId w:val="115"/>
        </w:numPr>
        <w:spacing w:line="276" w:lineRule="auto"/>
      </w:pPr>
      <w:r>
        <w:t>___________________________________________________________________________________</w:t>
      </w:r>
    </w:p>
    <w:p w:rsidR="00294132" w:rsidRDefault="00294132" w:rsidP="00294132">
      <w:pPr>
        <w:pStyle w:val="NormalWeb"/>
        <w:numPr>
          <w:ilvl w:val="0"/>
          <w:numId w:val="115"/>
        </w:numPr>
        <w:spacing w:line="276" w:lineRule="auto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___________________________________________________________________________________</w:t>
      </w:r>
    </w:p>
    <w:p w:rsidR="00294132" w:rsidRDefault="00FF27A4" w:rsidP="00294132">
      <w:pPr>
        <w:pStyle w:val="NormalWeb"/>
        <w:spacing w:line="276" w:lineRule="auto"/>
        <w:ind w:left="644"/>
      </w:pPr>
      <w:r w:rsidRPr="00117939">
        <w:t>b) What is empathy? (1 mark)</w:t>
      </w:r>
      <w:r w:rsidRPr="00117939">
        <w:br/>
      </w:r>
      <w:r w:rsidR="00294132">
        <w:t>________________________________________________________________________________________</w:t>
      </w:r>
    </w:p>
    <w:p w:rsidR="00294132" w:rsidRDefault="00294132" w:rsidP="00294132">
      <w:pPr>
        <w:pStyle w:val="NormalWeb"/>
        <w:spacing w:line="276" w:lineRule="auto"/>
        <w:ind w:left="644"/>
      </w:pPr>
      <w:r>
        <w:t>________________________________________________________________________________________</w:t>
      </w:r>
    </w:p>
    <w:p w:rsidR="00FF27A4" w:rsidRPr="00117939" w:rsidRDefault="00FF27A4" w:rsidP="00294132">
      <w:pPr>
        <w:pStyle w:val="NormalWeb"/>
        <w:spacing w:line="276" w:lineRule="auto"/>
        <w:ind w:left="644"/>
      </w:pPr>
      <w:r w:rsidRPr="00117939">
        <w:t>c) Give one impact of negative emotions on others. (1 mark)</w:t>
      </w:r>
    </w:p>
    <w:p w:rsidR="00294132" w:rsidRDefault="00294132" w:rsidP="00294132">
      <w:pPr>
        <w:pStyle w:val="NormalWeb"/>
        <w:spacing w:line="276" w:lineRule="auto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ab/>
        <w:t>_____________________________________________________________________________________</w:t>
      </w:r>
    </w:p>
    <w:p w:rsidR="00294132" w:rsidRDefault="00294132" w:rsidP="00294132">
      <w:pPr>
        <w:pStyle w:val="NormalWeb"/>
        <w:spacing w:line="276" w:lineRule="auto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ab/>
        <w:t>_____________________________________________________________________________________</w:t>
      </w:r>
    </w:p>
    <w:p w:rsidR="00294132" w:rsidRDefault="00FF27A4" w:rsidP="00294132">
      <w:pPr>
        <w:pStyle w:val="NormalWeb"/>
        <w:numPr>
          <w:ilvl w:val="0"/>
          <w:numId w:val="106"/>
        </w:numPr>
        <w:spacing w:line="276" w:lineRule="auto"/>
      </w:pPr>
      <w:r w:rsidRPr="00117939">
        <w:rPr>
          <w:rStyle w:val="Emphasis"/>
          <w:rFonts w:eastAsiaTheme="majorEastAsia"/>
        </w:rPr>
        <w:t>During group work, Mary refused to work with others. Later, she explained she was facing pressure at home.</w:t>
      </w:r>
      <w:r w:rsidRPr="00117939">
        <w:br/>
        <w:t>a) Define peer pressure. (1 mark)</w:t>
      </w:r>
      <w:r w:rsidRPr="00117939">
        <w:br/>
      </w:r>
      <w:r w:rsidR="00294132">
        <w:t>________________________________________________________________________________________</w:t>
      </w:r>
    </w:p>
    <w:p w:rsidR="00294132" w:rsidRDefault="00294132" w:rsidP="00294132">
      <w:pPr>
        <w:pStyle w:val="NormalWeb"/>
        <w:spacing w:line="276" w:lineRule="auto"/>
        <w:ind w:left="644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_______________________________________________________________________________________</w:t>
      </w:r>
    </w:p>
    <w:p w:rsidR="00294132" w:rsidRDefault="00FF27A4" w:rsidP="00294132">
      <w:pPr>
        <w:pStyle w:val="NormalWeb"/>
        <w:spacing w:line="276" w:lineRule="auto"/>
        <w:ind w:left="644"/>
      </w:pPr>
      <w:r w:rsidRPr="00117939">
        <w:t>b) List two effects of peer pressure. (2 marks)</w:t>
      </w:r>
    </w:p>
    <w:p w:rsidR="00294132" w:rsidRDefault="00294132" w:rsidP="00294132">
      <w:pPr>
        <w:pStyle w:val="NormalWeb"/>
        <w:numPr>
          <w:ilvl w:val="0"/>
          <w:numId w:val="116"/>
        </w:numPr>
        <w:spacing w:line="276" w:lineRule="auto"/>
      </w:pPr>
      <w:r>
        <w:t>___________________________________________________________________________________</w:t>
      </w:r>
    </w:p>
    <w:p w:rsidR="00294132" w:rsidRDefault="00294132" w:rsidP="00294132">
      <w:pPr>
        <w:pStyle w:val="NormalWeb"/>
        <w:numPr>
          <w:ilvl w:val="0"/>
          <w:numId w:val="116"/>
        </w:numPr>
        <w:spacing w:line="276" w:lineRule="auto"/>
      </w:pPr>
      <w:r>
        <w:t>___________________________________________________________________________________</w:t>
      </w:r>
    </w:p>
    <w:p w:rsidR="00294132" w:rsidRDefault="00FF27A4" w:rsidP="00294132">
      <w:pPr>
        <w:pStyle w:val="NormalWeb"/>
        <w:spacing w:line="276" w:lineRule="auto"/>
        <w:ind w:left="644"/>
      </w:pPr>
      <w:r w:rsidRPr="00117939">
        <w:t>c) Suggest one way Mary can manage her emotions. (1 mark)</w:t>
      </w:r>
      <w:r w:rsidRPr="00117939">
        <w:br/>
      </w:r>
      <w:r w:rsidR="00294132">
        <w:t>______________________________________________________________________________________</w:t>
      </w:r>
    </w:p>
    <w:p w:rsidR="00FF27A4" w:rsidRPr="00117939" w:rsidRDefault="00294132" w:rsidP="00294132">
      <w:pPr>
        <w:pStyle w:val="NormalWeb"/>
        <w:spacing w:line="276" w:lineRule="auto"/>
        <w:ind w:left="644"/>
      </w:pPr>
      <w:r>
        <w:t xml:space="preserve">______________________________________________________________________________________                </w:t>
      </w:r>
      <w:r w:rsidR="00FF27A4" w:rsidRPr="00117939">
        <w:t xml:space="preserve">d) </w:t>
      </w:r>
      <w:proofErr w:type="gramStart"/>
      <w:r w:rsidR="00FF27A4" w:rsidRPr="00117939">
        <w:t>How</w:t>
      </w:r>
      <w:proofErr w:type="gramEnd"/>
      <w:r w:rsidR="00FF27A4" w:rsidRPr="00117939">
        <w:t xml:space="preserve"> can the group support her? (1 mark)</w:t>
      </w:r>
    </w:p>
    <w:p w:rsidR="00FF27A4" w:rsidRDefault="00294132" w:rsidP="00294132">
      <w:r>
        <w:tab/>
        <w:t>____________________________________________________________________________________________</w:t>
      </w:r>
    </w:p>
    <w:p w:rsidR="00294132" w:rsidRDefault="00294132" w:rsidP="00294132">
      <w:pPr>
        <w:pStyle w:val="Heading6"/>
        <w:rPr>
          <w:b/>
          <w:i w:val="0"/>
          <w:color w:val="auto"/>
        </w:rPr>
      </w:pPr>
      <w:r>
        <w:rPr>
          <w:b/>
          <w:i w:val="0"/>
          <w:color w:val="auto"/>
        </w:rPr>
        <w:tab/>
        <w:t>_____________________________________________________________________________________________________________________________</w:t>
      </w:r>
    </w:p>
    <w:p w:rsidR="00294132" w:rsidRDefault="00294132" w:rsidP="00294132">
      <w:pPr>
        <w:pStyle w:val="Heading6"/>
        <w:jc w:val="center"/>
        <w:rPr>
          <w:b/>
          <w:i w:val="0"/>
          <w:color w:val="auto"/>
        </w:rPr>
      </w:pPr>
    </w:p>
    <w:p w:rsidR="00FF27A4" w:rsidRPr="00294132" w:rsidRDefault="00294132" w:rsidP="00294132">
      <w:pPr>
        <w:pStyle w:val="Heading6"/>
        <w:jc w:val="center"/>
        <w:rPr>
          <w:b/>
          <w:i w:val="0"/>
          <w:color w:val="auto"/>
        </w:rPr>
      </w:pPr>
      <w:r w:rsidRPr="00294132">
        <w:rPr>
          <w:b/>
          <w:i w:val="0"/>
          <w:color w:val="auto"/>
        </w:rPr>
        <w:t>THIS IS THE LAST PRINTED PAGE.</w:t>
      </w:r>
    </w:p>
    <w:p w:rsidR="00294132" w:rsidRDefault="00294132" w:rsidP="00FF27A4">
      <w:pPr>
        <w:pStyle w:val="NormalWeb"/>
      </w:pPr>
    </w:p>
    <w:sectPr w:rsidR="00294132" w:rsidSect="00117939">
      <w:type w:val="continuous"/>
      <w:pgSz w:w="12240" w:h="15840"/>
      <w:pgMar w:top="851" w:right="474" w:bottom="426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0C5E" w:rsidRDefault="00960C5E" w:rsidP="00117939">
      <w:pPr>
        <w:spacing w:after="0" w:line="240" w:lineRule="auto"/>
      </w:pPr>
      <w:r>
        <w:separator/>
      </w:r>
    </w:p>
  </w:endnote>
  <w:endnote w:type="continuationSeparator" w:id="0">
    <w:p w:rsidR="00960C5E" w:rsidRDefault="00960C5E" w:rsidP="00117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4132" w:rsidRPr="0096799A" w:rsidRDefault="00294132" w:rsidP="00294132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58602646" wp14:editId="7BA933E0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SOCIAL STUDIES PP2           </w:t>
    </w:r>
    <w:r w:rsidR="00D31FD1">
      <w:rPr>
        <w:rFonts w:ascii="Bradley Hand ITC" w:hAnsi="Bradley Hand ITC"/>
        <w:b/>
      </w:rPr>
      <w:t>812/2</w:t>
    </w:r>
    <w:r>
      <w:rPr>
        <w:rFonts w:ascii="Bradley Hand ITC" w:hAnsi="Bradley Hand ITC"/>
        <w:b/>
      </w:rPr>
      <w:t xml:space="preserve">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0C5E" w:rsidRDefault="00960C5E" w:rsidP="00117939">
      <w:pPr>
        <w:spacing w:after="0" w:line="240" w:lineRule="auto"/>
      </w:pPr>
      <w:r>
        <w:separator/>
      </w:r>
    </w:p>
  </w:footnote>
  <w:footnote w:type="continuationSeparator" w:id="0">
    <w:p w:rsidR="00960C5E" w:rsidRDefault="00960C5E" w:rsidP="001179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1508E"/>
    <w:multiLevelType w:val="multilevel"/>
    <w:tmpl w:val="1DC0D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9672CB"/>
    <w:multiLevelType w:val="multilevel"/>
    <w:tmpl w:val="3398B05A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B333B1"/>
    <w:multiLevelType w:val="multilevel"/>
    <w:tmpl w:val="905C83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CC5CC1"/>
    <w:multiLevelType w:val="multilevel"/>
    <w:tmpl w:val="6584E95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463677D"/>
    <w:multiLevelType w:val="multilevel"/>
    <w:tmpl w:val="D604FB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64A6215"/>
    <w:multiLevelType w:val="multilevel"/>
    <w:tmpl w:val="F55C7D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72534AE"/>
    <w:multiLevelType w:val="multilevel"/>
    <w:tmpl w:val="45B48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8526C37"/>
    <w:multiLevelType w:val="multilevel"/>
    <w:tmpl w:val="8E40B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8717A41"/>
    <w:multiLevelType w:val="multilevel"/>
    <w:tmpl w:val="E05822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8D741C2"/>
    <w:multiLevelType w:val="multilevel"/>
    <w:tmpl w:val="CBB094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D437AE5"/>
    <w:multiLevelType w:val="multilevel"/>
    <w:tmpl w:val="FCAE367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0D830F30"/>
    <w:multiLevelType w:val="multilevel"/>
    <w:tmpl w:val="A014AA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1285366"/>
    <w:multiLevelType w:val="multilevel"/>
    <w:tmpl w:val="8962F9D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1F91F22"/>
    <w:multiLevelType w:val="multilevel"/>
    <w:tmpl w:val="27EAB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282277E"/>
    <w:multiLevelType w:val="multilevel"/>
    <w:tmpl w:val="79B81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43F68BD"/>
    <w:multiLevelType w:val="multilevel"/>
    <w:tmpl w:val="DE644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14BE5FF4"/>
    <w:multiLevelType w:val="multilevel"/>
    <w:tmpl w:val="BA562C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176111C2"/>
    <w:multiLevelType w:val="multilevel"/>
    <w:tmpl w:val="D19261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96E4457"/>
    <w:multiLevelType w:val="hybridMultilevel"/>
    <w:tmpl w:val="FA7037E4"/>
    <w:lvl w:ilvl="0" w:tplc="0409001B">
      <w:start w:val="1"/>
      <w:numFmt w:val="lowerRoman"/>
      <w:lvlText w:val="%1."/>
      <w:lvlJc w:val="right"/>
      <w:pPr>
        <w:ind w:left="1364" w:hanging="360"/>
      </w:p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>
    <w:nsid w:val="1B7E79DB"/>
    <w:multiLevelType w:val="multilevel"/>
    <w:tmpl w:val="198A4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1D16186D"/>
    <w:multiLevelType w:val="multilevel"/>
    <w:tmpl w:val="A33818D2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1D2F56C8"/>
    <w:multiLevelType w:val="multilevel"/>
    <w:tmpl w:val="EC74CA66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1E0F4E24"/>
    <w:multiLevelType w:val="multilevel"/>
    <w:tmpl w:val="221835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1E943812"/>
    <w:multiLevelType w:val="multilevel"/>
    <w:tmpl w:val="AE42C3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1EA72CE4"/>
    <w:multiLevelType w:val="multilevel"/>
    <w:tmpl w:val="C8888232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22B77549"/>
    <w:multiLevelType w:val="multilevel"/>
    <w:tmpl w:val="A8F67CD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241327EA"/>
    <w:multiLevelType w:val="multilevel"/>
    <w:tmpl w:val="E22C75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24B73A80"/>
    <w:multiLevelType w:val="multilevel"/>
    <w:tmpl w:val="E6304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26ED0CD5"/>
    <w:multiLevelType w:val="multilevel"/>
    <w:tmpl w:val="D40AFACE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27C9053B"/>
    <w:multiLevelType w:val="multilevel"/>
    <w:tmpl w:val="AD8A2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2B504BF7"/>
    <w:multiLevelType w:val="multilevel"/>
    <w:tmpl w:val="02A2727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2B756078"/>
    <w:multiLevelType w:val="multilevel"/>
    <w:tmpl w:val="5CF8ED0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2D584DAE"/>
    <w:multiLevelType w:val="multilevel"/>
    <w:tmpl w:val="BF908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2D861BBA"/>
    <w:multiLevelType w:val="multilevel"/>
    <w:tmpl w:val="B0ECFB1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2EB63F79"/>
    <w:multiLevelType w:val="multilevel"/>
    <w:tmpl w:val="8D78B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2EE534B7"/>
    <w:multiLevelType w:val="multilevel"/>
    <w:tmpl w:val="FBC2F87C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313E5F19"/>
    <w:multiLevelType w:val="multilevel"/>
    <w:tmpl w:val="050009F2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31BA650B"/>
    <w:multiLevelType w:val="multilevel"/>
    <w:tmpl w:val="575AB350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33D81467"/>
    <w:multiLevelType w:val="multilevel"/>
    <w:tmpl w:val="F3E66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370C11C9"/>
    <w:multiLevelType w:val="multilevel"/>
    <w:tmpl w:val="DE6E9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372A0811"/>
    <w:multiLevelType w:val="multilevel"/>
    <w:tmpl w:val="61C07D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37FE3E1D"/>
    <w:multiLevelType w:val="multilevel"/>
    <w:tmpl w:val="493CE8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382221C9"/>
    <w:multiLevelType w:val="multilevel"/>
    <w:tmpl w:val="BF7C9428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38461EB7"/>
    <w:multiLevelType w:val="multilevel"/>
    <w:tmpl w:val="11DA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39261ECF"/>
    <w:multiLevelType w:val="multilevel"/>
    <w:tmpl w:val="2690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39413935"/>
    <w:multiLevelType w:val="multilevel"/>
    <w:tmpl w:val="A6DC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39CF787E"/>
    <w:multiLevelType w:val="multilevel"/>
    <w:tmpl w:val="B04618E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3A1A417D"/>
    <w:multiLevelType w:val="multilevel"/>
    <w:tmpl w:val="1A44F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3A2B39EC"/>
    <w:multiLevelType w:val="multilevel"/>
    <w:tmpl w:val="C7B4E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3B2C3F13"/>
    <w:multiLevelType w:val="multilevel"/>
    <w:tmpl w:val="F5B4B2CA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3C19428F"/>
    <w:multiLevelType w:val="multilevel"/>
    <w:tmpl w:val="6DF252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C386824"/>
    <w:multiLevelType w:val="multilevel"/>
    <w:tmpl w:val="0A5E1F7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CDE58DE"/>
    <w:multiLevelType w:val="multilevel"/>
    <w:tmpl w:val="FDBCCB42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D813867"/>
    <w:multiLevelType w:val="multilevel"/>
    <w:tmpl w:val="296EEBBE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F3A5403"/>
    <w:multiLevelType w:val="multilevel"/>
    <w:tmpl w:val="896C5D30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FBF4F9D"/>
    <w:multiLevelType w:val="multilevel"/>
    <w:tmpl w:val="1D327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FD33C1F"/>
    <w:multiLevelType w:val="multilevel"/>
    <w:tmpl w:val="681E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405717DA"/>
    <w:multiLevelType w:val="multilevel"/>
    <w:tmpl w:val="550067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4071601A"/>
    <w:multiLevelType w:val="multilevel"/>
    <w:tmpl w:val="3F68F8CA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40F94594"/>
    <w:multiLevelType w:val="multilevel"/>
    <w:tmpl w:val="27EE4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413148F6"/>
    <w:multiLevelType w:val="multilevel"/>
    <w:tmpl w:val="9C444CB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414F2427"/>
    <w:multiLevelType w:val="multilevel"/>
    <w:tmpl w:val="663A14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>
    <w:nsid w:val="43B962CC"/>
    <w:multiLevelType w:val="multilevel"/>
    <w:tmpl w:val="028E44D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44041F3E"/>
    <w:multiLevelType w:val="multilevel"/>
    <w:tmpl w:val="7D5CAB5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44484012"/>
    <w:multiLevelType w:val="multilevel"/>
    <w:tmpl w:val="5E208F6A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65">
    <w:nsid w:val="452431CC"/>
    <w:multiLevelType w:val="multilevel"/>
    <w:tmpl w:val="47840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>
    <w:nsid w:val="455B05FA"/>
    <w:multiLevelType w:val="multilevel"/>
    <w:tmpl w:val="E4924848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474B3C54"/>
    <w:multiLevelType w:val="multilevel"/>
    <w:tmpl w:val="69E03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4760775A"/>
    <w:multiLevelType w:val="multilevel"/>
    <w:tmpl w:val="0FA8EA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>
    <w:nsid w:val="47D87081"/>
    <w:multiLevelType w:val="multilevel"/>
    <w:tmpl w:val="905EF02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48454305"/>
    <w:multiLevelType w:val="multilevel"/>
    <w:tmpl w:val="8EA039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48C2009F"/>
    <w:multiLevelType w:val="multilevel"/>
    <w:tmpl w:val="1AC8F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>
    <w:nsid w:val="48CE5ACD"/>
    <w:multiLevelType w:val="multilevel"/>
    <w:tmpl w:val="50E000E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4D742BFC"/>
    <w:multiLevelType w:val="multilevel"/>
    <w:tmpl w:val="28DA9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4E387F84"/>
    <w:multiLevelType w:val="multilevel"/>
    <w:tmpl w:val="747EA3D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4E7108AB"/>
    <w:multiLevelType w:val="multilevel"/>
    <w:tmpl w:val="4D089B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50C26F40"/>
    <w:multiLevelType w:val="multilevel"/>
    <w:tmpl w:val="87401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50F62E41"/>
    <w:multiLevelType w:val="multilevel"/>
    <w:tmpl w:val="73AAA17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>
    <w:nsid w:val="51532C80"/>
    <w:multiLevelType w:val="multilevel"/>
    <w:tmpl w:val="A748FFE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51CD60BD"/>
    <w:multiLevelType w:val="multilevel"/>
    <w:tmpl w:val="E788EB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52D276BE"/>
    <w:multiLevelType w:val="multilevel"/>
    <w:tmpl w:val="3E4C6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>
    <w:nsid w:val="53C8690A"/>
    <w:multiLevelType w:val="multilevel"/>
    <w:tmpl w:val="EF54F1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>
    <w:nsid w:val="54742DA4"/>
    <w:multiLevelType w:val="multilevel"/>
    <w:tmpl w:val="5AC81F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>
    <w:nsid w:val="5799609B"/>
    <w:multiLevelType w:val="multilevel"/>
    <w:tmpl w:val="E6A00C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>
    <w:nsid w:val="58016EAD"/>
    <w:multiLevelType w:val="multilevel"/>
    <w:tmpl w:val="68421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>
    <w:nsid w:val="5A0D7C39"/>
    <w:multiLevelType w:val="multilevel"/>
    <w:tmpl w:val="F0D0EA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5B2C6BA6"/>
    <w:multiLevelType w:val="multilevel"/>
    <w:tmpl w:val="35AEB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>
    <w:nsid w:val="5B6D3F71"/>
    <w:multiLevelType w:val="multilevel"/>
    <w:tmpl w:val="1A86F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>
    <w:nsid w:val="601C6B93"/>
    <w:multiLevelType w:val="hybridMultilevel"/>
    <w:tmpl w:val="865CFF7C"/>
    <w:lvl w:ilvl="0" w:tplc="0409001B">
      <w:start w:val="1"/>
      <w:numFmt w:val="lowerRoman"/>
      <w:lvlText w:val="%1."/>
      <w:lvlJc w:val="right"/>
      <w:pPr>
        <w:ind w:left="1364" w:hanging="360"/>
      </w:p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89">
    <w:nsid w:val="601F6274"/>
    <w:multiLevelType w:val="multilevel"/>
    <w:tmpl w:val="9C16A8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614A1B48"/>
    <w:multiLevelType w:val="multilevel"/>
    <w:tmpl w:val="9768FD3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>
    <w:nsid w:val="63601711"/>
    <w:multiLevelType w:val="hybridMultilevel"/>
    <w:tmpl w:val="4698C586"/>
    <w:lvl w:ilvl="0" w:tplc="0409001B">
      <w:start w:val="1"/>
      <w:numFmt w:val="lowerRoman"/>
      <w:lvlText w:val="%1."/>
      <w:lvlJc w:val="right"/>
      <w:pPr>
        <w:ind w:left="1364" w:hanging="360"/>
      </w:p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92">
    <w:nsid w:val="643B6C13"/>
    <w:multiLevelType w:val="multilevel"/>
    <w:tmpl w:val="ECDEB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>
    <w:nsid w:val="645D1E7E"/>
    <w:multiLevelType w:val="multilevel"/>
    <w:tmpl w:val="FA88E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66644B8E"/>
    <w:multiLevelType w:val="multilevel"/>
    <w:tmpl w:val="AB685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>
    <w:nsid w:val="67101752"/>
    <w:multiLevelType w:val="multilevel"/>
    <w:tmpl w:val="C65C532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>
    <w:nsid w:val="67CF4306"/>
    <w:multiLevelType w:val="multilevel"/>
    <w:tmpl w:val="FBD6E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>
    <w:nsid w:val="699F4A36"/>
    <w:multiLevelType w:val="multilevel"/>
    <w:tmpl w:val="876EF9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>
    <w:nsid w:val="6B1D0F21"/>
    <w:multiLevelType w:val="multilevel"/>
    <w:tmpl w:val="206E7490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>
    <w:nsid w:val="6B2373FF"/>
    <w:multiLevelType w:val="hybridMultilevel"/>
    <w:tmpl w:val="92AA09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6D1D4996"/>
    <w:multiLevelType w:val="multilevel"/>
    <w:tmpl w:val="92DA2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>
    <w:nsid w:val="6D5229D6"/>
    <w:multiLevelType w:val="multilevel"/>
    <w:tmpl w:val="3DF8A6AE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>
    <w:nsid w:val="6D5E05D6"/>
    <w:multiLevelType w:val="multilevel"/>
    <w:tmpl w:val="40206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>
    <w:nsid w:val="6DF23826"/>
    <w:multiLevelType w:val="multilevel"/>
    <w:tmpl w:val="9392DD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>
    <w:nsid w:val="6E3C4CFA"/>
    <w:multiLevelType w:val="multilevel"/>
    <w:tmpl w:val="C6A8947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>
    <w:nsid w:val="70582ED6"/>
    <w:multiLevelType w:val="multilevel"/>
    <w:tmpl w:val="0EE82DF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>
    <w:nsid w:val="72864CDA"/>
    <w:multiLevelType w:val="multilevel"/>
    <w:tmpl w:val="1D70B8A4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>
    <w:nsid w:val="733348C7"/>
    <w:multiLevelType w:val="multilevel"/>
    <w:tmpl w:val="94CE0B6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>
    <w:nsid w:val="74F11374"/>
    <w:multiLevelType w:val="multilevel"/>
    <w:tmpl w:val="ED0EED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>
    <w:nsid w:val="759D62BD"/>
    <w:multiLevelType w:val="multilevel"/>
    <w:tmpl w:val="75769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>
    <w:nsid w:val="75EE7A99"/>
    <w:multiLevelType w:val="multilevel"/>
    <w:tmpl w:val="0BA04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>
    <w:nsid w:val="796329B6"/>
    <w:multiLevelType w:val="multilevel"/>
    <w:tmpl w:val="B198C8F6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>
    <w:nsid w:val="797F49FF"/>
    <w:multiLevelType w:val="multilevel"/>
    <w:tmpl w:val="1CEE2E1E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7B955452"/>
    <w:multiLevelType w:val="multilevel"/>
    <w:tmpl w:val="33EC3F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>
    <w:nsid w:val="7E316887"/>
    <w:multiLevelType w:val="multilevel"/>
    <w:tmpl w:val="B2447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502" w:hanging="360"/>
      </w:pPr>
      <w:rPr>
        <w:rFonts w:hAnsi="Symbol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>
    <w:nsid w:val="7F0C48CA"/>
    <w:multiLevelType w:val="multilevel"/>
    <w:tmpl w:val="77B4D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76"/>
  </w:num>
  <w:num w:numId="3">
    <w:abstractNumId w:val="32"/>
  </w:num>
  <w:num w:numId="4">
    <w:abstractNumId w:val="96"/>
  </w:num>
  <w:num w:numId="5">
    <w:abstractNumId w:val="93"/>
  </w:num>
  <w:num w:numId="6">
    <w:abstractNumId w:val="17"/>
  </w:num>
  <w:num w:numId="7">
    <w:abstractNumId w:val="41"/>
  </w:num>
  <w:num w:numId="8">
    <w:abstractNumId w:val="80"/>
  </w:num>
  <w:num w:numId="9">
    <w:abstractNumId w:val="70"/>
  </w:num>
  <w:num w:numId="10">
    <w:abstractNumId w:val="60"/>
  </w:num>
  <w:num w:numId="11">
    <w:abstractNumId w:val="47"/>
  </w:num>
  <w:num w:numId="12">
    <w:abstractNumId w:val="82"/>
  </w:num>
  <w:num w:numId="13">
    <w:abstractNumId w:val="48"/>
  </w:num>
  <w:num w:numId="14">
    <w:abstractNumId w:val="38"/>
  </w:num>
  <w:num w:numId="15">
    <w:abstractNumId w:val="102"/>
  </w:num>
  <w:num w:numId="16">
    <w:abstractNumId w:val="108"/>
  </w:num>
  <w:num w:numId="17">
    <w:abstractNumId w:val="26"/>
  </w:num>
  <w:num w:numId="18">
    <w:abstractNumId w:val="6"/>
  </w:num>
  <w:num w:numId="19">
    <w:abstractNumId w:val="2"/>
  </w:num>
  <w:num w:numId="20">
    <w:abstractNumId w:val="23"/>
  </w:num>
  <w:num w:numId="21">
    <w:abstractNumId w:val="19"/>
  </w:num>
  <w:num w:numId="22">
    <w:abstractNumId w:val="5"/>
  </w:num>
  <w:num w:numId="23">
    <w:abstractNumId w:val="104"/>
  </w:num>
  <w:num w:numId="24">
    <w:abstractNumId w:val="34"/>
  </w:num>
  <w:num w:numId="25">
    <w:abstractNumId w:val="22"/>
  </w:num>
  <w:num w:numId="26">
    <w:abstractNumId w:val="46"/>
  </w:num>
  <w:num w:numId="27">
    <w:abstractNumId w:val="83"/>
  </w:num>
  <w:num w:numId="28">
    <w:abstractNumId w:val="10"/>
  </w:num>
  <w:num w:numId="29">
    <w:abstractNumId w:val="15"/>
  </w:num>
  <w:num w:numId="30">
    <w:abstractNumId w:val="40"/>
  </w:num>
  <w:num w:numId="31">
    <w:abstractNumId w:val="50"/>
  </w:num>
  <w:num w:numId="32">
    <w:abstractNumId w:val="30"/>
  </w:num>
  <w:num w:numId="33">
    <w:abstractNumId w:val="56"/>
  </w:num>
  <w:num w:numId="34">
    <w:abstractNumId w:val="55"/>
  </w:num>
  <w:num w:numId="35">
    <w:abstractNumId w:val="0"/>
  </w:num>
  <w:num w:numId="36">
    <w:abstractNumId w:val="81"/>
  </w:num>
  <w:num w:numId="37">
    <w:abstractNumId w:val="57"/>
  </w:num>
  <w:num w:numId="38">
    <w:abstractNumId w:val="27"/>
  </w:num>
  <w:num w:numId="39">
    <w:abstractNumId w:val="103"/>
  </w:num>
  <w:num w:numId="40">
    <w:abstractNumId w:val="4"/>
  </w:num>
  <w:num w:numId="41">
    <w:abstractNumId w:val="67"/>
  </w:num>
  <w:num w:numId="42">
    <w:abstractNumId w:val="68"/>
  </w:num>
  <w:num w:numId="43">
    <w:abstractNumId w:val="85"/>
  </w:num>
  <w:num w:numId="44">
    <w:abstractNumId w:val="110"/>
  </w:num>
  <w:num w:numId="45">
    <w:abstractNumId w:val="78"/>
  </w:num>
  <w:num w:numId="46">
    <w:abstractNumId w:val="31"/>
  </w:num>
  <w:num w:numId="47">
    <w:abstractNumId w:val="97"/>
  </w:num>
  <w:num w:numId="48">
    <w:abstractNumId w:val="95"/>
  </w:num>
  <w:num w:numId="49">
    <w:abstractNumId w:val="109"/>
  </w:num>
  <w:num w:numId="50">
    <w:abstractNumId w:val="9"/>
  </w:num>
  <w:num w:numId="51">
    <w:abstractNumId w:val="107"/>
  </w:num>
  <w:num w:numId="52">
    <w:abstractNumId w:val="87"/>
  </w:num>
  <w:num w:numId="53">
    <w:abstractNumId w:val="89"/>
  </w:num>
  <w:num w:numId="54">
    <w:abstractNumId w:val="100"/>
  </w:num>
  <w:num w:numId="55">
    <w:abstractNumId w:val="113"/>
  </w:num>
  <w:num w:numId="56">
    <w:abstractNumId w:val="77"/>
  </w:num>
  <w:num w:numId="57">
    <w:abstractNumId w:val="84"/>
  </w:num>
  <w:num w:numId="58">
    <w:abstractNumId w:val="79"/>
  </w:num>
  <w:num w:numId="59">
    <w:abstractNumId w:val="16"/>
  </w:num>
  <w:num w:numId="60">
    <w:abstractNumId w:val="13"/>
  </w:num>
  <w:num w:numId="61">
    <w:abstractNumId w:val="61"/>
  </w:num>
  <w:num w:numId="62">
    <w:abstractNumId w:val="69"/>
  </w:num>
  <w:num w:numId="63">
    <w:abstractNumId w:val="86"/>
  </w:num>
  <w:num w:numId="64">
    <w:abstractNumId w:val="11"/>
  </w:num>
  <w:num w:numId="65">
    <w:abstractNumId w:val="75"/>
  </w:num>
  <w:num w:numId="66">
    <w:abstractNumId w:val="72"/>
  </w:num>
  <w:num w:numId="67">
    <w:abstractNumId w:val="90"/>
  </w:num>
  <w:num w:numId="68">
    <w:abstractNumId w:val="39"/>
  </w:num>
  <w:num w:numId="69">
    <w:abstractNumId w:val="51"/>
  </w:num>
  <w:num w:numId="70">
    <w:abstractNumId w:val="8"/>
  </w:num>
  <w:num w:numId="71">
    <w:abstractNumId w:val="43"/>
  </w:num>
  <w:num w:numId="72">
    <w:abstractNumId w:val="65"/>
  </w:num>
  <w:num w:numId="73">
    <w:abstractNumId w:val="59"/>
  </w:num>
  <w:num w:numId="74">
    <w:abstractNumId w:val="63"/>
  </w:num>
  <w:num w:numId="75">
    <w:abstractNumId w:val="33"/>
  </w:num>
  <w:num w:numId="76">
    <w:abstractNumId w:val="20"/>
  </w:num>
  <w:num w:numId="77">
    <w:abstractNumId w:val="58"/>
  </w:num>
  <w:num w:numId="78">
    <w:abstractNumId w:val="112"/>
  </w:num>
  <w:num w:numId="79">
    <w:abstractNumId w:val="62"/>
  </w:num>
  <w:num w:numId="80">
    <w:abstractNumId w:val="1"/>
  </w:num>
  <w:num w:numId="81">
    <w:abstractNumId w:val="101"/>
  </w:num>
  <w:num w:numId="82">
    <w:abstractNumId w:val="106"/>
  </w:num>
  <w:num w:numId="83">
    <w:abstractNumId w:val="111"/>
  </w:num>
  <w:num w:numId="84">
    <w:abstractNumId w:val="3"/>
  </w:num>
  <w:num w:numId="85">
    <w:abstractNumId w:val="25"/>
  </w:num>
  <w:num w:numId="86">
    <w:abstractNumId w:val="49"/>
  </w:num>
  <w:num w:numId="87">
    <w:abstractNumId w:val="54"/>
  </w:num>
  <w:num w:numId="88">
    <w:abstractNumId w:val="44"/>
  </w:num>
  <w:num w:numId="89">
    <w:abstractNumId w:val="14"/>
  </w:num>
  <w:num w:numId="90">
    <w:abstractNumId w:val="12"/>
  </w:num>
  <w:num w:numId="91">
    <w:abstractNumId w:val="37"/>
  </w:num>
  <w:num w:numId="92">
    <w:abstractNumId w:val="53"/>
  </w:num>
  <w:num w:numId="93">
    <w:abstractNumId w:val="74"/>
  </w:num>
  <w:num w:numId="94">
    <w:abstractNumId w:val="105"/>
  </w:num>
  <w:num w:numId="95">
    <w:abstractNumId w:val="66"/>
  </w:num>
  <w:num w:numId="96">
    <w:abstractNumId w:val="28"/>
  </w:num>
  <w:num w:numId="97">
    <w:abstractNumId w:val="42"/>
  </w:num>
  <w:num w:numId="98">
    <w:abstractNumId w:val="36"/>
  </w:num>
  <w:num w:numId="99">
    <w:abstractNumId w:val="98"/>
  </w:num>
  <w:num w:numId="100">
    <w:abstractNumId w:val="21"/>
  </w:num>
  <w:num w:numId="101">
    <w:abstractNumId w:val="35"/>
  </w:num>
  <w:num w:numId="102">
    <w:abstractNumId w:val="52"/>
  </w:num>
  <w:num w:numId="103">
    <w:abstractNumId w:val="24"/>
  </w:num>
  <w:num w:numId="104">
    <w:abstractNumId w:val="29"/>
  </w:num>
  <w:num w:numId="105">
    <w:abstractNumId w:val="94"/>
  </w:num>
  <w:num w:numId="106">
    <w:abstractNumId w:val="64"/>
  </w:num>
  <w:num w:numId="107">
    <w:abstractNumId w:val="45"/>
  </w:num>
  <w:num w:numId="108">
    <w:abstractNumId w:val="92"/>
  </w:num>
  <w:num w:numId="109">
    <w:abstractNumId w:val="71"/>
  </w:num>
  <w:num w:numId="110">
    <w:abstractNumId w:val="73"/>
  </w:num>
  <w:num w:numId="111">
    <w:abstractNumId w:val="114"/>
  </w:num>
  <w:num w:numId="112">
    <w:abstractNumId w:val="115"/>
  </w:num>
  <w:num w:numId="113">
    <w:abstractNumId w:val="99"/>
  </w:num>
  <w:num w:numId="114">
    <w:abstractNumId w:val="18"/>
  </w:num>
  <w:num w:numId="115">
    <w:abstractNumId w:val="88"/>
  </w:num>
  <w:num w:numId="116">
    <w:abstractNumId w:val="91"/>
  </w:num>
  <w:numIdMacAtCleanup w:val="1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27A4"/>
    <w:rsid w:val="000B0C85"/>
    <w:rsid w:val="00117939"/>
    <w:rsid w:val="00294132"/>
    <w:rsid w:val="00597EDD"/>
    <w:rsid w:val="00743989"/>
    <w:rsid w:val="007F63E6"/>
    <w:rsid w:val="008C0D3C"/>
    <w:rsid w:val="00960C5E"/>
    <w:rsid w:val="00A020E5"/>
    <w:rsid w:val="00AF0D6E"/>
    <w:rsid w:val="00B54B6C"/>
    <w:rsid w:val="00D07A2E"/>
    <w:rsid w:val="00D22740"/>
    <w:rsid w:val="00D31FD1"/>
    <w:rsid w:val="00D91BB8"/>
    <w:rsid w:val="00F62DB4"/>
    <w:rsid w:val="00FD1A7E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27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7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79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27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27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27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query-text-line">
    <w:name w:val="query-text-line"/>
    <w:basedOn w:val="Normal"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27A4"/>
    <w:rPr>
      <w:b/>
      <w:bCs/>
    </w:rPr>
  </w:style>
  <w:style w:type="character" w:styleId="Emphasis">
    <w:name w:val="Emphasis"/>
    <w:basedOn w:val="DefaultParagraphFont"/>
    <w:uiPriority w:val="20"/>
    <w:qFormat/>
    <w:rsid w:val="00FF27A4"/>
    <w:rPr>
      <w:i/>
      <w:iCs/>
    </w:rPr>
  </w:style>
  <w:style w:type="character" w:customStyle="1" w:styleId="ng-tns-c2927229620-45">
    <w:name w:val="ng-tns-c2927229620-45"/>
    <w:basedOn w:val="DefaultParagraphFont"/>
    <w:rsid w:val="00FF27A4"/>
  </w:style>
  <w:style w:type="character" w:customStyle="1" w:styleId="Heading3Char">
    <w:name w:val="Heading 3 Char"/>
    <w:basedOn w:val="DefaultParagraphFont"/>
    <w:link w:val="Heading3"/>
    <w:uiPriority w:val="9"/>
    <w:semiHidden/>
    <w:rsid w:val="00FF27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27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27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79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1179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17939"/>
  </w:style>
  <w:style w:type="paragraph" w:styleId="BodyText">
    <w:name w:val="Body Text"/>
    <w:basedOn w:val="Normal"/>
    <w:link w:val="BodyTextChar"/>
    <w:uiPriority w:val="99"/>
    <w:semiHidden/>
    <w:unhideWhenUsed/>
    <w:rsid w:val="001179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7939"/>
  </w:style>
  <w:style w:type="paragraph" w:styleId="Header">
    <w:name w:val="header"/>
    <w:basedOn w:val="Normal"/>
    <w:link w:val="Head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939"/>
  </w:style>
  <w:style w:type="paragraph" w:styleId="Footer">
    <w:name w:val="footer"/>
    <w:basedOn w:val="Normal"/>
    <w:link w:val="Foot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939"/>
  </w:style>
  <w:style w:type="paragraph" w:styleId="BalloonText">
    <w:name w:val="Balloon Text"/>
    <w:basedOn w:val="Normal"/>
    <w:link w:val="BalloonTextChar"/>
    <w:uiPriority w:val="99"/>
    <w:semiHidden/>
    <w:unhideWhenUsed/>
    <w:rsid w:val="001179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39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9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79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27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7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79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27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27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27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query-text-line">
    <w:name w:val="query-text-line"/>
    <w:basedOn w:val="Normal"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F2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27A4"/>
    <w:rPr>
      <w:b/>
      <w:bCs/>
    </w:rPr>
  </w:style>
  <w:style w:type="character" w:styleId="Emphasis">
    <w:name w:val="Emphasis"/>
    <w:basedOn w:val="DefaultParagraphFont"/>
    <w:uiPriority w:val="20"/>
    <w:qFormat/>
    <w:rsid w:val="00FF27A4"/>
    <w:rPr>
      <w:i/>
      <w:iCs/>
    </w:rPr>
  </w:style>
  <w:style w:type="character" w:customStyle="1" w:styleId="ng-tns-c2927229620-45">
    <w:name w:val="ng-tns-c2927229620-45"/>
    <w:basedOn w:val="DefaultParagraphFont"/>
    <w:rsid w:val="00FF27A4"/>
  </w:style>
  <w:style w:type="character" w:customStyle="1" w:styleId="Heading3Char">
    <w:name w:val="Heading 3 Char"/>
    <w:basedOn w:val="DefaultParagraphFont"/>
    <w:link w:val="Heading3"/>
    <w:uiPriority w:val="9"/>
    <w:semiHidden/>
    <w:rsid w:val="00FF27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27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27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79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1179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17939"/>
  </w:style>
  <w:style w:type="paragraph" w:styleId="BodyText">
    <w:name w:val="Body Text"/>
    <w:basedOn w:val="Normal"/>
    <w:link w:val="BodyTextChar"/>
    <w:uiPriority w:val="99"/>
    <w:semiHidden/>
    <w:unhideWhenUsed/>
    <w:rsid w:val="001179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7939"/>
  </w:style>
  <w:style w:type="paragraph" w:styleId="Header">
    <w:name w:val="header"/>
    <w:basedOn w:val="Normal"/>
    <w:link w:val="Head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939"/>
  </w:style>
  <w:style w:type="paragraph" w:styleId="Footer">
    <w:name w:val="footer"/>
    <w:basedOn w:val="Normal"/>
    <w:link w:val="FooterChar"/>
    <w:uiPriority w:val="99"/>
    <w:unhideWhenUsed/>
    <w:rsid w:val="0011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939"/>
  </w:style>
  <w:style w:type="paragraph" w:styleId="BalloonText">
    <w:name w:val="Balloon Text"/>
    <w:basedOn w:val="Normal"/>
    <w:link w:val="BalloonTextChar"/>
    <w:uiPriority w:val="99"/>
    <w:semiHidden/>
    <w:unhideWhenUsed/>
    <w:rsid w:val="001179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39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9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79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25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3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95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257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595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95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8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036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09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02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70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52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11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174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0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594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8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9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56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125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4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01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11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904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4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9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24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44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779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546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98883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9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6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54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11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892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2219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703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23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62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912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95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23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7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52593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31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80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31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302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58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20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581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72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56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86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4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195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296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021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358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90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13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42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90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013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632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82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97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918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71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836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6202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473401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2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48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84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456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90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7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79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14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0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9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65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62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631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01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337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0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28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75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6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17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13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71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216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46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5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1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1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95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49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846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663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7194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2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2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2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9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242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464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634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65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0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81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65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955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356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270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285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11060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microsoft.com/office/2007/relationships/stylesWithEffects" Target="stylesWithEffect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Relationship Id="rId22" Type="http://schemas.openxmlformats.org/officeDocument/2006/relationships/image" Target="media/image14.png"/><Relationship Id="rId27" Type="http://schemas.openxmlformats.org/officeDocument/2006/relationships/image" Target="media/image19.pn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277</Words>
  <Characters>1298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6-27T08:56:00Z</dcterms:created>
  <dcterms:modified xsi:type="dcterms:W3CDTF">2025-06-27T08:56:00Z</dcterms:modified>
</cp:coreProperties>
</file>